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EECB21" w14:textId="24DBEC36" w:rsidR="00EB1C37" w:rsidRPr="00842B30" w:rsidRDefault="00EB1C37" w:rsidP="00842B30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42B30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2401A1EB" wp14:editId="6DAD8717">
            <wp:extent cx="6619875" cy="10001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67140" w14:textId="19BBD635" w:rsidR="00842B30" w:rsidRPr="00842B30" w:rsidRDefault="00842B30" w:rsidP="00842B30">
      <w:pPr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842B30">
        <w:rPr>
          <w:rFonts w:ascii="Times New Roman" w:hAnsi="Times New Roman" w:cs="Times New Roman"/>
          <w:b/>
          <w:sz w:val="20"/>
          <w:szCs w:val="20"/>
        </w:rPr>
        <w:t>UT/APMA</w:t>
      </w:r>
      <w:r w:rsidRPr="00842B30">
        <w:rPr>
          <w:rFonts w:ascii="Times New Roman" w:hAnsi="Times New Roman" w:cs="Times New Roman"/>
          <w:b/>
          <w:sz w:val="20"/>
          <w:szCs w:val="20"/>
        </w:rPr>
        <w:t>AK</w:t>
      </w:r>
      <w:r w:rsidRPr="00842B30">
        <w:rPr>
          <w:rFonts w:ascii="Times New Roman" w:hAnsi="Times New Roman" w:cs="Times New Roman"/>
          <w:b/>
          <w:sz w:val="20"/>
          <w:szCs w:val="20"/>
        </w:rPr>
        <w:t>/1223/A                                                                                                                                                  06-NOV-2023</w:t>
      </w:r>
    </w:p>
    <w:p w14:paraId="688806BA" w14:textId="01B21380" w:rsidR="00C620B4" w:rsidRPr="001B4BE3" w:rsidRDefault="0083657A" w:rsidP="00842B30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B4BE3">
        <w:rPr>
          <w:rFonts w:ascii="Times New Roman" w:hAnsi="Times New Roman" w:cs="Times New Roman"/>
          <w:b/>
          <w:sz w:val="28"/>
          <w:szCs w:val="28"/>
        </w:rPr>
        <w:t xml:space="preserve">UNIT TEST </w:t>
      </w:r>
      <w:r w:rsidR="00842B30" w:rsidRPr="001B4BE3">
        <w:rPr>
          <w:rFonts w:ascii="Times New Roman" w:hAnsi="Times New Roman" w:cs="Times New Roman"/>
          <w:b/>
          <w:sz w:val="28"/>
          <w:szCs w:val="28"/>
        </w:rPr>
        <w:t xml:space="preserve"> (</w:t>
      </w:r>
      <w:r w:rsidR="005E5C0D" w:rsidRPr="001B4BE3">
        <w:rPr>
          <w:rFonts w:ascii="Times New Roman" w:hAnsi="Times New Roman" w:cs="Times New Roman"/>
          <w:b/>
          <w:sz w:val="28"/>
          <w:szCs w:val="28"/>
        </w:rPr>
        <w:t>202</w:t>
      </w:r>
      <w:r w:rsidR="00631F85" w:rsidRPr="001B4BE3">
        <w:rPr>
          <w:rFonts w:ascii="Times New Roman" w:hAnsi="Times New Roman" w:cs="Times New Roman"/>
          <w:b/>
          <w:sz w:val="28"/>
          <w:szCs w:val="28"/>
        </w:rPr>
        <w:t>3</w:t>
      </w:r>
      <w:r w:rsidR="005E5C0D" w:rsidRPr="001B4BE3">
        <w:rPr>
          <w:rFonts w:ascii="Times New Roman" w:hAnsi="Times New Roman" w:cs="Times New Roman"/>
          <w:b/>
          <w:sz w:val="28"/>
          <w:szCs w:val="28"/>
        </w:rPr>
        <w:t>-202</w:t>
      </w:r>
      <w:r w:rsidR="00631F85" w:rsidRPr="001B4BE3">
        <w:rPr>
          <w:rFonts w:ascii="Times New Roman" w:hAnsi="Times New Roman" w:cs="Times New Roman"/>
          <w:b/>
          <w:sz w:val="28"/>
          <w:szCs w:val="28"/>
        </w:rPr>
        <w:t>4</w:t>
      </w:r>
      <w:r w:rsidR="00842B30" w:rsidRPr="001B4BE3">
        <w:rPr>
          <w:rFonts w:ascii="Times New Roman" w:hAnsi="Times New Roman" w:cs="Times New Roman"/>
          <w:b/>
          <w:sz w:val="28"/>
          <w:szCs w:val="28"/>
        </w:rPr>
        <w:t>)</w:t>
      </w:r>
    </w:p>
    <w:p w14:paraId="13A78C5F" w14:textId="147C98E8" w:rsidR="00842B30" w:rsidRPr="00842B30" w:rsidRDefault="00842B30" w:rsidP="00842B30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2B30">
        <w:rPr>
          <w:rFonts w:ascii="Times New Roman" w:hAnsi="Times New Roman" w:cs="Times New Roman"/>
          <w:b/>
          <w:sz w:val="28"/>
          <w:szCs w:val="28"/>
        </w:rPr>
        <w:t>Answer Key</w:t>
      </w:r>
    </w:p>
    <w:tbl>
      <w:tblPr>
        <w:tblW w:w="108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17"/>
        <w:gridCol w:w="5183"/>
      </w:tblGrid>
      <w:tr w:rsidR="004D0DD2" w:rsidRPr="00842B30" w14:paraId="750B3857" w14:textId="77777777" w:rsidTr="005E5C0D">
        <w:trPr>
          <w:trHeight w:val="675"/>
        </w:trPr>
        <w:tc>
          <w:tcPr>
            <w:tcW w:w="5617" w:type="dxa"/>
          </w:tcPr>
          <w:p w14:paraId="7FBD801D" w14:textId="3308D043" w:rsidR="004D0DD2" w:rsidRPr="00842B30" w:rsidRDefault="00F638B8" w:rsidP="00842B30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SUBJECT:</w:t>
            </w:r>
            <w:r w:rsidR="009F330D"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5A4D84"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pplied </w:t>
            </w:r>
            <w:r w:rsidR="009F330D"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athematics </w:t>
            </w:r>
          </w:p>
          <w:p w14:paraId="23E8C46F" w14:textId="4001AF1A" w:rsidR="004D0DD2" w:rsidRPr="00842B30" w:rsidRDefault="00F638B8" w:rsidP="00842B30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GRADE:</w:t>
            </w:r>
            <w:r w:rsidR="004D0DD2"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XII</w:t>
            </w:r>
          </w:p>
        </w:tc>
        <w:tc>
          <w:tcPr>
            <w:tcW w:w="5183" w:type="dxa"/>
          </w:tcPr>
          <w:p w14:paraId="33C49F61" w14:textId="342D0FE8" w:rsidR="004D0DD2" w:rsidRPr="00842B30" w:rsidRDefault="00F457A9" w:rsidP="00842B30">
            <w:pPr>
              <w:pStyle w:val="Heading1"/>
              <w:spacing w:line="276" w:lineRule="auto"/>
              <w:jc w:val="right"/>
              <w:rPr>
                <w:b/>
                <w:sz w:val="24"/>
              </w:rPr>
            </w:pPr>
            <w:r w:rsidRPr="00842B30">
              <w:rPr>
                <w:b/>
                <w:sz w:val="24"/>
              </w:rPr>
              <w:t>Maximum Marks</w:t>
            </w:r>
            <w:r w:rsidR="001423F7" w:rsidRPr="00842B30">
              <w:rPr>
                <w:b/>
                <w:sz w:val="24"/>
              </w:rPr>
              <w:t xml:space="preserve">: </w:t>
            </w:r>
            <w:r w:rsidR="0083657A" w:rsidRPr="00842B30">
              <w:rPr>
                <w:b/>
                <w:sz w:val="24"/>
              </w:rPr>
              <w:t>5</w:t>
            </w:r>
            <w:r w:rsidR="004D0DD2" w:rsidRPr="00842B30">
              <w:rPr>
                <w:b/>
                <w:sz w:val="24"/>
              </w:rPr>
              <w:t>0</w:t>
            </w:r>
          </w:p>
          <w:p w14:paraId="192329E7" w14:textId="76EA1618" w:rsidR="004D0DD2" w:rsidRPr="00842B30" w:rsidRDefault="009F330D" w:rsidP="00842B30">
            <w:pPr>
              <w:pStyle w:val="Heading1"/>
              <w:spacing w:line="276" w:lineRule="auto"/>
              <w:jc w:val="right"/>
              <w:rPr>
                <w:b/>
                <w:sz w:val="24"/>
              </w:rPr>
            </w:pPr>
            <w:r w:rsidRPr="00842B30">
              <w:rPr>
                <w:b/>
                <w:sz w:val="24"/>
              </w:rPr>
              <w:t xml:space="preserve">Time </w:t>
            </w:r>
            <w:r w:rsidR="00F638B8" w:rsidRPr="00842B30">
              <w:rPr>
                <w:b/>
                <w:sz w:val="24"/>
              </w:rPr>
              <w:t>Allowed:</w:t>
            </w:r>
            <w:r w:rsidR="005E5C0D" w:rsidRPr="00842B30">
              <w:rPr>
                <w:b/>
                <w:sz w:val="24"/>
              </w:rPr>
              <w:t xml:space="preserve"> </w:t>
            </w:r>
            <w:r w:rsidR="0083657A" w:rsidRPr="00842B30">
              <w:rPr>
                <w:b/>
                <w:sz w:val="24"/>
              </w:rPr>
              <w:t>2</w:t>
            </w:r>
            <w:r w:rsidR="005E5C0D" w:rsidRPr="00842B30">
              <w:rPr>
                <w:b/>
                <w:sz w:val="24"/>
              </w:rPr>
              <w:t xml:space="preserve"> Hours</w:t>
            </w:r>
            <w:r w:rsidR="004D0DD2" w:rsidRPr="00842B30">
              <w:rPr>
                <w:b/>
                <w:sz w:val="24"/>
              </w:rPr>
              <w:t xml:space="preserve"> </w:t>
            </w:r>
          </w:p>
        </w:tc>
      </w:tr>
    </w:tbl>
    <w:tbl>
      <w:tblPr>
        <w:tblStyle w:val="TableGrid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5"/>
        <w:gridCol w:w="10165"/>
      </w:tblGrid>
      <w:tr w:rsidR="005E5C0D" w:rsidRPr="00842B30" w14:paraId="6B7737C3" w14:textId="77777777" w:rsidTr="008653F6">
        <w:trPr>
          <w:jc w:val="center"/>
        </w:trPr>
        <w:tc>
          <w:tcPr>
            <w:tcW w:w="10790" w:type="dxa"/>
            <w:gridSpan w:val="2"/>
            <w:vAlign w:val="center"/>
          </w:tcPr>
          <w:p w14:paraId="54C4E633" w14:textId="30BE5526" w:rsidR="005E5C0D" w:rsidRPr="00842B30" w:rsidRDefault="005E5C0D" w:rsidP="00842B3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ection </w:t>
            </w:r>
            <w:r w:rsidR="00E27562"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</w:p>
          <w:p w14:paraId="04988D73" w14:textId="77777777" w:rsidR="005E5C0D" w:rsidRPr="00842B30" w:rsidRDefault="00303AF9" w:rsidP="00842B3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842B3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Each question carries 1 mark</w:t>
            </w:r>
          </w:p>
        </w:tc>
      </w:tr>
      <w:tr w:rsidR="00E759D8" w:rsidRPr="00842B30" w14:paraId="47665F17" w14:textId="77777777" w:rsidTr="008653F6">
        <w:trPr>
          <w:jc w:val="center"/>
        </w:trPr>
        <w:tc>
          <w:tcPr>
            <w:tcW w:w="625" w:type="dxa"/>
            <w:vAlign w:val="center"/>
          </w:tcPr>
          <w:p w14:paraId="57A31C83" w14:textId="77777777" w:rsidR="0009426A" w:rsidRPr="00842B30" w:rsidRDefault="0009426A" w:rsidP="00842B3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796B93"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0165" w:type="dxa"/>
          </w:tcPr>
          <w:p w14:paraId="58C2E209" w14:textId="604AE7D0" w:rsidR="005E5C0D" w:rsidRPr="00842B30" w:rsidRDefault="0029102A" w:rsidP="00842B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sz w:val="24"/>
                <w:szCs w:val="24"/>
              </w:rPr>
              <w:t>c) 3/32</w:t>
            </w:r>
          </w:p>
        </w:tc>
      </w:tr>
      <w:tr w:rsidR="00E759D8" w:rsidRPr="00842B30" w14:paraId="1D09CDD0" w14:textId="77777777" w:rsidTr="00CF39B9">
        <w:trPr>
          <w:trHeight w:val="332"/>
          <w:jc w:val="center"/>
        </w:trPr>
        <w:tc>
          <w:tcPr>
            <w:tcW w:w="625" w:type="dxa"/>
            <w:vAlign w:val="center"/>
          </w:tcPr>
          <w:p w14:paraId="3D5ADDCE" w14:textId="77777777" w:rsidR="0009426A" w:rsidRPr="00842B30" w:rsidRDefault="0009426A" w:rsidP="00842B3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796B93"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0165" w:type="dxa"/>
          </w:tcPr>
          <w:p w14:paraId="61FC099E" w14:textId="5C90D59D" w:rsidR="009945D0" w:rsidRPr="00842B30" w:rsidRDefault="0018106E" w:rsidP="00842B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sz w:val="24"/>
                <w:szCs w:val="24"/>
              </w:rPr>
              <w:t xml:space="preserve"> (b) </w:t>
            </w:r>
            <w:r w:rsidR="004E431F" w:rsidRPr="00842B30">
              <w:rPr>
                <w:rFonts w:ascii="Times New Roman" w:hAnsi="Times New Roman" w:cs="Times New Roman"/>
                <w:sz w:val="24"/>
                <w:szCs w:val="24"/>
              </w:rPr>
              <w:t>Rs.</w:t>
            </w:r>
            <w:r w:rsidRPr="00842B30">
              <w:rPr>
                <w:rFonts w:ascii="Times New Roman" w:hAnsi="Times New Roman" w:cs="Times New Roman"/>
                <w:sz w:val="24"/>
                <w:szCs w:val="24"/>
              </w:rPr>
              <w:t xml:space="preserve">96000 </w:t>
            </w:r>
            <w:r w:rsidR="003E315D" w:rsidRPr="00842B3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759D8" w:rsidRPr="00842B30" w14:paraId="30473262" w14:textId="77777777" w:rsidTr="00CF39B9">
        <w:trPr>
          <w:trHeight w:val="368"/>
          <w:jc w:val="center"/>
        </w:trPr>
        <w:tc>
          <w:tcPr>
            <w:tcW w:w="625" w:type="dxa"/>
            <w:vAlign w:val="center"/>
          </w:tcPr>
          <w:p w14:paraId="1C296F1E" w14:textId="77777777" w:rsidR="0009426A" w:rsidRPr="00842B30" w:rsidRDefault="0009426A" w:rsidP="00842B3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796B93"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0165" w:type="dxa"/>
          </w:tcPr>
          <w:p w14:paraId="2FD24253" w14:textId="014E54F4" w:rsidR="00DF1B58" w:rsidRPr="00842B30" w:rsidRDefault="004E431F" w:rsidP="00842B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sz w:val="24"/>
                <w:szCs w:val="24"/>
              </w:rPr>
              <w:t xml:space="preserve"> (d) All of these.</w:t>
            </w:r>
          </w:p>
        </w:tc>
      </w:tr>
      <w:tr w:rsidR="00E759D8" w:rsidRPr="00842B30" w14:paraId="5FFC5FE9" w14:textId="77777777" w:rsidTr="00CF39B9">
        <w:trPr>
          <w:trHeight w:val="422"/>
          <w:jc w:val="center"/>
        </w:trPr>
        <w:tc>
          <w:tcPr>
            <w:tcW w:w="625" w:type="dxa"/>
            <w:vAlign w:val="center"/>
          </w:tcPr>
          <w:p w14:paraId="3664B756" w14:textId="77777777" w:rsidR="0009426A" w:rsidRPr="00842B30" w:rsidRDefault="0009426A" w:rsidP="00842B3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796B93"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0165" w:type="dxa"/>
          </w:tcPr>
          <w:p w14:paraId="50DA40FF" w14:textId="0D2C6A39" w:rsidR="009915C6" w:rsidRPr="00842B30" w:rsidRDefault="006D05FE" w:rsidP="00842B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sz w:val="24"/>
                <w:szCs w:val="24"/>
              </w:rPr>
              <w:t>d) Not defined</w:t>
            </w:r>
          </w:p>
        </w:tc>
      </w:tr>
      <w:tr w:rsidR="00E759D8" w:rsidRPr="00842B30" w14:paraId="62884E91" w14:textId="77777777" w:rsidTr="008653F6">
        <w:trPr>
          <w:jc w:val="center"/>
        </w:trPr>
        <w:tc>
          <w:tcPr>
            <w:tcW w:w="625" w:type="dxa"/>
            <w:vAlign w:val="center"/>
          </w:tcPr>
          <w:p w14:paraId="6FF84F59" w14:textId="77777777" w:rsidR="0009426A" w:rsidRPr="00842B30" w:rsidRDefault="0009426A" w:rsidP="00842B3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="00796B93"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0165" w:type="dxa"/>
          </w:tcPr>
          <w:p w14:paraId="13634630" w14:textId="482CCAA8" w:rsidR="00C03798" w:rsidRPr="00842B30" w:rsidRDefault="002556F3" w:rsidP="00842B30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</w:rPr>
              <w:t xml:space="preserve">b) </w:t>
            </w:r>
            <w:r w:rsidR="006D05FE" w:rsidRPr="00842B30">
              <w:rPr>
                <w:rFonts w:ascii="Times New Roman" w:hAnsi="Times New Roman" w:cs="Times New Roman"/>
              </w:rPr>
              <w:t>1</w:t>
            </w:r>
            <w:r w:rsidRPr="00842B30">
              <w:rPr>
                <w:rFonts w:ascii="Times New Roman" w:hAnsi="Times New Roman" w:cs="Times New Roman"/>
              </w:rPr>
              <w:t>5%p.a</w:t>
            </w:r>
            <w:r w:rsidR="005A2637" w:rsidRPr="00842B30">
              <w:rPr>
                <w:rFonts w:ascii="Times New Roman" w:hAnsi="Times New Roman" w:cs="Times New Roman"/>
              </w:rPr>
              <w:t xml:space="preserve">   </w:t>
            </w:r>
          </w:p>
        </w:tc>
      </w:tr>
      <w:tr w:rsidR="00E759D8" w:rsidRPr="00842B30" w14:paraId="100A4951" w14:textId="77777777" w:rsidTr="00CF39B9">
        <w:trPr>
          <w:trHeight w:val="350"/>
          <w:jc w:val="center"/>
        </w:trPr>
        <w:tc>
          <w:tcPr>
            <w:tcW w:w="625" w:type="dxa"/>
            <w:vAlign w:val="center"/>
          </w:tcPr>
          <w:p w14:paraId="2CCB5A56" w14:textId="774C0FB1" w:rsidR="0009426A" w:rsidRPr="00842B30" w:rsidRDefault="009702ED" w:rsidP="00842B3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  <w:r w:rsidR="00796B93"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0165" w:type="dxa"/>
            <w:vAlign w:val="center"/>
          </w:tcPr>
          <w:p w14:paraId="6E28030F" w14:textId="60A0711C" w:rsidR="00AE79C7" w:rsidRPr="00842B30" w:rsidRDefault="00AE79C7" w:rsidP="00842B30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6202E98" wp14:editId="055B0AE6">
                  <wp:extent cx="1143000" cy="352425"/>
                  <wp:effectExtent l="0" t="0" r="0" b="9525"/>
                  <wp:docPr id="47294289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2942892" name=""/>
                          <pic:cNvPicPr/>
                        </pic:nvPicPr>
                        <pic:blipFill rotWithShape="1">
                          <a:blip r:embed="rId9"/>
                          <a:srcRect l="4000" t="2631" r="-1" b="1"/>
                          <a:stretch/>
                        </pic:blipFill>
                        <pic:spPr bwMode="auto">
                          <a:xfrm>
                            <a:off x="0" y="0"/>
                            <a:ext cx="1143000" cy="3524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C794D" w:rsidRPr="00842B30" w14:paraId="01AB083F" w14:textId="77777777" w:rsidTr="008653F6">
        <w:trPr>
          <w:jc w:val="center"/>
        </w:trPr>
        <w:tc>
          <w:tcPr>
            <w:tcW w:w="625" w:type="dxa"/>
            <w:vAlign w:val="center"/>
          </w:tcPr>
          <w:p w14:paraId="6CDFF7E0" w14:textId="55AF83B3" w:rsidR="000C794D" w:rsidRPr="00842B30" w:rsidRDefault="009702ED" w:rsidP="00842B3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7.</w:t>
            </w:r>
          </w:p>
        </w:tc>
        <w:tc>
          <w:tcPr>
            <w:tcW w:w="10165" w:type="dxa"/>
            <w:vAlign w:val="center"/>
          </w:tcPr>
          <w:p w14:paraId="67354528" w14:textId="689AF3F0" w:rsidR="000C794D" w:rsidRPr="00842B30" w:rsidRDefault="007940A1" w:rsidP="00842B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231F20"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color w:val="231F20"/>
                <w:sz w:val="24"/>
                <w:szCs w:val="24"/>
              </w:rPr>
              <w:t>c)32</w:t>
            </w:r>
          </w:p>
        </w:tc>
      </w:tr>
      <w:tr w:rsidR="00943208" w:rsidRPr="00842B30" w14:paraId="7B50EDC5" w14:textId="77777777" w:rsidTr="008653F6">
        <w:trPr>
          <w:jc w:val="center"/>
        </w:trPr>
        <w:tc>
          <w:tcPr>
            <w:tcW w:w="625" w:type="dxa"/>
            <w:vAlign w:val="center"/>
          </w:tcPr>
          <w:p w14:paraId="0FC088FD" w14:textId="0391E2E5" w:rsidR="00943208" w:rsidRPr="00842B30" w:rsidRDefault="00943208" w:rsidP="00842B3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  <w:r w:rsidR="00842B30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0165" w:type="dxa"/>
            <w:vAlign w:val="center"/>
          </w:tcPr>
          <w:p w14:paraId="68540BAE" w14:textId="04B9BF0B" w:rsidR="009945D0" w:rsidRPr="00842B30" w:rsidRDefault="006D05FE" w:rsidP="00842B30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4E2C8E8" wp14:editId="6B426A29">
                  <wp:extent cx="1285875" cy="314325"/>
                  <wp:effectExtent l="0" t="0" r="9525" b="9525"/>
                  <wp:docPr id="198713400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7134006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5875" cy="314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945D0" w:rsidRPr="00842B3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54A0B" w:rsidRPr="00842B30" w14:paraId="683C97F5" w14:textId="77777777" w:rsidTr="007940A1">
        <w:trPr>
          <w:trHeight w:val="422"/>
          <w:jc w:val="center"/>
        </w:trPr>
        <w:tc>
          <w:tcPr>
            <w:tcW w:w="625" w:type="dxa"/>
            <w:vAlign w:val="center"/>
          </w:tcPr>
          <w:p w14:paraId="327713C2" w14:textId="0EBA17DA" w:rsidR="00754A0B" w:rsidRPr="00842B30" w:rsidRDefault="005A4175" w:rsidP="00842B3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  <w:r w:rsidR="00842B30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0165" w:type="dxa"/>
          </w:tcPr>
          <w:p w14:paraId="1D3DD5B7" w14:textId="08F8BD76" w:rsidR="004E431F" w:rsidRPr="00842B30" w:rsidRDefault="00870205" w:rsidP="00842B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sz w:val="24"/>
                <w:szCs w:val="24"/>
              </w:rPr>
              <w:t>d)A is false but R is true.</w:t>
            </w:r>
          </w:p>
        </w:tc>
      </w:tr>
      <w:tr w:rsidR="00754A0B" w:rsidRPr="00842B30" w14:paraId="4DFEBBE5" w14:textId="77777777" w:rsidTr="00842B30">
        <w:trPr>
          <w:trHeight w:val="485"/>
          <w:jc w:val="center"/>
        </w:trPr>
        <w:tc>
          <w:tcPr>
            <w:tcW w:w="625" w:type="dxa"/>
          </w:tcPr>
          <w:p w14:paraId="7A3B8018" w14:textId="1431C391" w:rsidR="00754A0B" w:rsidRPr="00842B30" w:rsidRDefault="00BE7216" w:rsidP="00842B3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5A4175"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842B30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0165" w:type="dxa"/>
          </w:tcPr>
          <w:p w14:paraId="57AE1F97" w14:textId="7DFFF5B0" w:rsidR="00754A0B" w:rsidRPr="00842B30" w:rsidRDefault="007940A1" w:rsidP="00842B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sz w:val="24"/>
                <w:szCs w:val="24"/>
              </w:rPr>
              <w:t>b)</w:t>
            </w:r>
            <w:r w:rsidR="00842B30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9702ED" w:rsidRPr="00842B30">
              <w:rPr>
                <w:rFonts w:ascii="Times New Roman" w:hAnsi="Times New Roman" w:cs="Times New Roman"/>
                <w:sz w:val="24"/>
                <w:szCs w:val="24"/>
              </w:rPr>
              <w:t xml:space="preserve">oth A and R are </w:t>
            </w:r>
            <w:r w:rsidR="00BE7216" w:rsidRPr="00842B30">
              <w:rPr>
                <w:rFonts w:ascii="Times New Roman" w:hAnsi="Times New Roman" w:cs="Times New Roman"/>
                <w:sz w:val="24"/>
                <w:szCs w:val="24"/>
              </w:rPr>
              <w:t>true,</w:t>
            </w:r>
            <w:r w:rsidR="009702ED" w:rsidRPr="00842B30">
              <w:rPr>
                <w:rFonts w:ascii="Times New Roman" w:hAnsi="Times New Roman" w:cs="Times New Roman"/>
                <w:sz w:val="24"/>
                <w:szCs w:val="24"/>
              </w:rPr>
              <w:t xml:space="preserve"> but R is </w:t>
            </w:r>
            <w:r w:rsidRPr="00842B30">
              <w:rPr>
                <w:rFonts w:ascii="Times New Roman" w:hAnsi="Times New Roman" w:cs="Times New Roman"/>
                <w:sz w:val="24"/>
                <w:szCs w:val="24"/>
              </w:rPr>
              <w:t>not</w:t>
            </w:r>
            <w:r w:rsidR="009702ED" w:rsidRPr="00842B30">
              <w:rPr>
                <w:rFonts w:ascii="Times New Roman" w:hAnsi="Times New Roman" w:cs="Times New Roman"/>
                <w:sz w:val="24"/>
                <w:szCs w:val="24"/>
              </w:rPr>
              <w:t xml:space="preserve"> the correct explanation of A</w:t>
            </w:r>
          </w:p>
        </w:tc>
      </w:tr>
      <w:tr w:rsidR="00783289" w:rsidRPr="00842B30" w14:paraId="43BA83E6" w14:textId="77777777" w:rsidTr="00C30AAA">
        <w:trPr>
          <w:trHeight w:val="620"/>
          <w:jc w:val="center"/>
        </w:trPr>
        <w:tc>
          <w:tcPr>
            <w:tcW w:w="625" w:type="dxa"/>
            <w:vAlign w:val="center"/>
          </w:tcPr>
          <w:p w14:paraId="0779064E" w14:textId="77777777" w:rsidR="00783289" w:rsidRPr="00842B30" w:rsidRDefault="00783289" w:rsidP="00842B3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165" w:type="dxa"/>
          </w:tcPr>
          <w:p w14:paraId="13C9FCFF" w14:textId="77777777" w:rsidR="00D16D8B" w:rsidRPr="00842B30" w:rsidRDefault="00D16D8B" w:rsidP="00842B30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CTION B</w:t>
            </w:r>
          </w:p>
          <w:p w14:paraId="48F3957C" w14:textId="46FB73DD" w:rsidR="00783289" w:rsidRPr="00842B30" w:rsidRDefault="00D16D8B" w:rsidP="00842B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his section comprises of very short answer type-questions (VSA) of 2 marks each</w:t>
            </w:r>
          </w:p>
        </w:tc>
      </w:tr>
      <w:tr w:rsidR="002312D5" w:rsidRPr="00842B30" w14:paraId="7CFF2697" w14:textId="77777777" w:rsidTr="00842B30">
        <w:trPr>
          <w:trHeight w:val="620"/>
          <w:jc w:val="center"/>
        </w:trPr>
        <w:tc>
          <w:tcPr>
            <w:tcW w:w="625" w:type="dxa"/>
          </w:tcPr>
          <w:p w14:paraId="1C18DD58" w14:textId="111BEA15" w:rsidR="002312D5" w:rsidRPr="00842B30" w:rsidRDefault="00BE7216" w:rsidP="00842B3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9702ED"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1.</w:t>
            </w:r>
          </w:p>
          <w:p w14:paraId="1DFA2D7F" w14:textId="77777777" w:rsidR="002312D5" w:rsidRPr="00842B30" w:rsidRDefault="002312D5" w:rsidP="00842B3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165" w:type="dxa"/>
          </w:tcPr>
          <w:p w14:paraId="52DF851A" w14:textId="60D29BD0" w:rsidR="002312D5" w:rsidRPr="00842B30" w:rsidRDefault="006C1254" w:rsidP="00842B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 xml:space="preserve"> </w:t>
            </w:r>
          </w:p>
          <w:p w14:paraId="21B0216D" w14:textId="6ADF0F5D" w:rsidR="00516B6E" w:rsidRPr="00842B30" w:rsidRDefault="00516B6E" w:rsidP="00842B3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A5D6158" wp14:editId="3B6C1881">
                  <wp:extent cx="2019300" cy="514350"/>
                  <wp:effectExtent l="0" t="0" r="0" b="0"/>
                  <wp:docPr id="152920722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9207226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9300" cy="514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312D5" w:rsidRPr="00842B30" w14:paraId="2487EEBE" w14:textId="77777777" w:rsidTr="00C30AAA">
        <w:trPr>
          <w:trHeight w:val="620"/>
          <w:jc w:val="center"/>
        </w:trPr>
        <w:tc>
          <w:tcPr>
            <w:tcW w:w="625" w:type="dxa"/>
            <w:vAlign w:val="center"/>
          </w:tcPr>
          <w:p w14:paraId="33335168" w14:textId="68FAC065" w:rsidR="002312D5" w:rsidRPr="00842B30" w:rsidRDefault="00BE7216" w:rsidP="00842B3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7F763C"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  <w:p w14:paraId="0F31F5FF" w14:textId="77777777" w:rsidR="002312D5" w:rsidRPr="00842B30" w:rsidRDefault="002312D5" w:rsidP="00842B3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165" w:type="dxa"/>
          </w:tcPr>
          <w:p w14:paraId="78B6F276" w14:textId="08E8E296" w:rsidR="002312D5" w:rsidRPr="00842B30" w:rsidRDefault="00D31227" w:rsidP="00842B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AE280B" w:rsidRPr="00842B30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 w:rsidR="005A320D" w:rsidRPr="00842B30"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  <w:br/>
            </w: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noProof/>
                  </w:rPr>
                  <w:drawing>
                    <wp:inline distT="0" distB="0" distL="0" distR="0" wp14:anchorId="13B461ED" wp14:editId="594ECEE6">
                      <wp:extent cx="5905500" cy="1257300"/>
                      <wp:effectExtent l="0" t="0" r="0" b="0"/>
                      <wp:docPr id="2124712336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24712336" name=""/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5905500" cy="12573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m:r>
              </m:oMath>
            </m:oMathPara>
          </w:p>
          <w:p w14:paraId="34AE113D" w14:textId="4C6BB2A5" w:rsidR="007940A1" w:rsidRPr="00842B30" w:rsidRDefault="007940A1" w:rsidP="00842B30">
            <w:pPr>
              <w:rPr>
                <w:rFonts w:ascii="Times New Roman" w:hAnsi="Times New Roman" w:cs="Times New Roman"/>
                <w:b/>
                <w:bCs/>
                <w:i/>
                <w:color w:val="000000"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sz w:val="24"/>
                <w:szCs w:val="24"/>
              </w:rPr>
              <w:t xml:space="preserve">      </w:t>
            </w:r>
            <w:r w:rsidRPr="00842B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OR</w:t>
            </w:r>
          </w:p>
          <w:p w14:paraId="6ABF0ACD" w14:textId="77777777" w:rsidR="004B376D" w:rsidRPr="00842B30" w:rsidRDefault="004B376D" w:rsidP="00842B30">
            <w:pPr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</w:p>
          <w:p w14:paraId="0AB6DEA4" w14:textId="56C2A22E" w:rsidR="004B376D" w:rsidRPr="00CF39B9" w:rsidRDefault="007316BB" w:rsidP="00842B30">
            <w:pPr>
              <w:rPr>
                <w:rFonts w:ascii="Times New Roman" w:hAnsi="Times New Roman" w:cs="Times New Roman"/>
                <w:noProof/>
              </w:rPr>
            </w:pPr>
            <w:r w:rsidRPr="00842B3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4FBDC0D" wp14:editId="16C992D9">
                  <wp:extent cx="2962275" cy="1381125"/>
                  <wp:effectExtent l="0" t="0" r="9525" b="9525"/>
                  <wp:docPr id="30967907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9679072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2275" cy="1381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02ED" w:rsidRPr="00842B30" w14:paraId="397E4AC9" w14:textId="77777777" w:rsidTr="00842B30">
        <w:trPr>
          <w:trHeight w:val="620"/>
          <w:jc w:val="center"/>
        </w:trPr>
        <w:tc>
          <w:tcPr>
            <w:tcW w:w="625" w:type="dxa"/>
          </w:tcPr>
          <w:p w14:paraId="3BDB236F" w14:textId="6B625BE6" w:rsidR="009702ED" w:rsidRPr="00842B30" w:rsidRDefault="00BE7216" w:rsidP="00842B3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1</w:t>
            </w:r>
            <w:r w:rsidR="007F763C"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E56DA5"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0165" w:type="dxa"/>
          </w:tcPr>
          <w:p w14:paraId="60EB2F31" w14:textId="3343B305" w:rsidR="00E56DA5" w:rsidRPr="00842B30" w:rsidRDefault="00351DFD" w:rsidP="00842B30">
            <w:pPr>
              <w:rPr>
                <w:rStyle w:val="Emphasis"/>
                <w:rFonts w:ascii="Times New Roman" w:hAnsi="Times New Roman" w:cs="Times New Roman"/>
                <w:i w:val="0"/>
                <w:iCs w:val="0"/>
                <w:color w:val="000000"/>
                <w:shd w:val="clear" w:color="auto" w:fill="FFFFFF"/>
              </w:rPr>
            </w:pPr>
            <w:r w:rsidRPr="00842B30">
              <w:rPr>
                <w:rStyle w:val="Emphasis"/>
                <w:rFonts w:ascii="Times New Roman" w:hAnsi="Times New Roman" w:cs="Times New Roman"/>
                <w:i w:val="0"/>
                <w:iCs w:val="0"/>
                <w:color w:val="000000"/>
                <w:shd w:val="clear" w:color="auto" w:fill="FFFFFF"/>
              </w:rPr>
              <w:t>The population of a town grows at the rate of 10% per year. Using D.E find how long it will take for the population to grow 4 times?</w:t>
            </w:r>
          </w:p>
        </w:tc>
      </w:tr>
      <w:tr w:rsidR="00E56DA5" w:rsidRPr="00842B30" w14:paraId="5451BAB0" w14:textId="77777777" w:rsidTr="00842B30">
        <w:trPr>
          <w:trHeight w:val="620"/>
          <w:jc w:val="center"/>
        </w:trPr>
        <w:tc>
          <w:tcPr>
            <w:tcW w:w="625" w:type="dxa"/>
          </w:tcPr>
          <w:p w14:paraId="5D225EAB" w14:textId="582D2139" w:rsidR="00E56DA5" w:rsidRPr="00842B30" w:rsidRDefault="00BE7216" w:rsidP="00842B3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E56DA5"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4.</w:t>
            </w:r>
          </w:p>
        </w:tc>
        <w:tc>
          <w:tcPr>
            <w:tcW w:w="10165" w:type="dxa"/>
          </w:tcPr>
          <w:p w14:paraId="5BCFFE3D" w14:textId="77777777" w:rsidR="00E56DA5" w:rsidRPr="00842B30" w:rsidRDefault="00870205" w:rsidP="00842B30">
            <w:pPr>
              <w:rPr>
                <w:rFonts w:ascii="Times New Roman" w:hAnsi="Times New Roman" w:cs="Times New Roman"/>
                <w:noProof/>
              </w:rPr>
            </w:pPr>
            <w:r w:rsidRPr="00842B3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FDAD8FD" wp14:editId="39C35F7E">
                  <wp:extent cx="3162300" cy="323850"/>
                  <wp:effectExtent l="0" t="0" r="0" b="0"/>
                  <wp:docPr id="89499479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4994795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2300" cy="32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E1CE30" w14:textId="77777777" w:rsidR="00870205" w:rsidRPr="00842B30" w:rsidRDefault="00870205" w:rsidP="00842B30">
            <w:pPr>
              <w:rPr>
                <w:rFonts w:ascii="Times New Roman" w:hAnsi="Times New Roman" w:cs="Times New Roman"/>
                <w:noProof/>
              </w:rPr>
            </w:pPr>
            <w:r w:rsidRPr="00842B3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5298D5E8" wp14:editId="035D383B">
                  <wp:extent cx="2895600" cy="571500"/>
                  <wp:effectExtent l="0" t="0" r="0" b="0"/>
                  <wp:docPr id="197760884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77608845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5600" cy="571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96C008" w14:textId="3DEDE908" w:rsidR="00870205" w:rsidRPr="00842B30" w:rsidRDefault="00870205" w:rsidP="00842B30">
            <w:pPr>
              <w:rPr>
                <w:rFonts w:ascii="Times New Roman" w:hAnsi="Times New Roman" w:cs="Times New Roman"/>
                <w:noProof/>
              </w:rPr>
            </w:pPr>
            <w:r w:rsidRPr="00842B3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B11B976" wp14:editId="2204D0BD">
                  <wp:extent cx="638175" cy="514350"/>
                  <wp:effectExtent l="0" t="0" r="9525" b="0"/>
                  <wp:docPr id="166285265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2852658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8175" cy="514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A4175" w:rsidRPr="00842B30" w14:paraId="355DEE94" w14:textId="77777777" w:rsidTr="008653F6">
        <w:trPr>
          <w:jc w:val="center"/>
        </w:trPr>
        <w:tc>
          <w:tcPr>
            <w:tcW w:w="625" w:type="dxa"/>
            <w:vAlign w:val="center"/>
          </w:tcPr>
          <w:p w14:paraId="711F11C5" w14:textId="77777777" w:rsidR="005A4175" w:rsidRPr="00842B30" w:rsidRDefault="005A4175" w:rsidP="00842B3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165" w:type="dxa"/>
          </w:tcPr>
          <w:p w14:paraId="6A9D0D7B" w14:textId="77777777" w:rsidR="00D16D8B" w:rsidRPr="00842B30" w:rsidRDefault="00D16D8B" w:rsidP="00842B3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42B30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              </w:t>
            </w:r>
            <w:r w:rsidRPr="00842B3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ECTION C</w:t>
            </w:r>
          </w:p>
          <w:p w14:paraId="4FF9988B" w14:textId="261B1AA0" w:rsidR="005A4175" w:rsidRPr="00842B30" w:rsidRDefault="00D16D8B" w:rsidP="00842B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This section comprises of short answer type questions (SA) of 3 marks each)</w:t>
            </w:r>
          </w:p>
        </w:tc>
      </w:tr>
      <w:tr w:rsidR="005A4175" w:rsidRPr="00842B30" w14:paraId="4A319296" w14:textId="77777777" w:rsidTr="008653F6">
        <w:trPr>
          <w:jc w:val="center"/>
        </w:trPr>
        <w:tc>
          <w:tcPr>
            <w:tcW w:w="625" w:type="dxa"/>
            <w:vAlign w:val="center"/>
          </w:tcPr>
          <w:p w14:paraId="19430608" w14:textId="71F1B4D3" w:rsidR="005A4175" w:rsidRPr="00842B30" w:rsidRDefault="00BE7216" w:rsidP="00842B3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15</w:t>
            </w:r>
          </w:p>
        </w:tc>
        <w:tc>
          <w:tcPr>
            <w:tcW w:w="10165" w:type="dxa"/>
          </w:tcPr>
          <w:p w14:paraId="30988CED" w14:textId="7885C63D" w:rsidR="00BC6C96" w:rsidRPr="00842B30" w:rsidRDefault="00BC6C96" w:rsidP="00842B3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68183D" w14:textId="77777777" w:rsidR="0004738B" w:rsidRPr="00842B30" w:rsidRDefault="0004738B" w:rsidP="00842B30">
            <w:pPr>
              <w:rPr>
                <w:rFonts w:ascii="Times New Roman" w:hAnsi="Times New Roman" w:cs="Times New Roman"/>
              </w:rPr>
            </w:pPr>
          </w:p>
          <w:p w14:paraId="4060F3EC" w14:textId="77777777" w:rsidR="0004738B" w:rsidRPr="00842B30" w:rsidRDefault="0004738B" w:rsidP="00842B30">
            <w:pPr>
              <w:rPr>
                <w:rFonts w:ascii="Times New Roman" w:hAnsi="Times New Roman" w:cs="Times New Roman"/>
              </w:rPr>
            </w:pPr>
          </w:p>
          <w:p w14:paraId="3B4B1356" w14:textId="654D6574" w:rsidR="0004738B" w:rsidRPr="00842B30" w:rsidRDefault="0004738B" w:rsidP="00842B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53A0256" wp14:editId="1F80E754">
                  <wp:extent cx="6317615" cy="1781175"/>
                  <wp:effectExtent l="0" t="0" r="6985" b="9525"/>
                  <wp:docPr id="73778206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7782062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17615" cy="1781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A4175" w:rsidRPr="00842B30" w14:paraId="10F5E72B" w14:textId="77777777" w:rsidTr="008653F6">
        <w:trPr>
          <w:jc w:val="center"/>
        </w:trPr>
        <w:tc>
          <w:tcPr>
            <w:tcW w:w="625" w:type="dxa"/>
            <w:vAlign w:val="center"/>
          </w:tcPr>
          <w:p w14:paraId="5A664C2D" w14:textId="064C4A26" w:rsidR="005A4175" w:rsidRPr="00842B30" w:rsidRDefault="00BE7216" w:rsidP="00842B3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16</w:t>
            </w:r>
          </w:p>
        </w:tc>
        <w:tc>
          <w:tcPr>
            <w:tcW w:w="10165" w:type="dxa"/>
          </w:tcPr>
          <w:p w14:paraId="42DB8DA3" w14:textId="79F4FC46" w:rsidR="005A4175" w:rsidRPr="00842B30" w:rsidRDefault="005A4175" w:rsidP="00842B30">
            <w:pPr>
              <w:rPr>
                <w:rFonts w:ascii="Times New Roman" w:hAnsi="Times New Roman" w:cs="Times New Roman"/>
              </w:rPr>
            </w:pPr>
          </w:p>
          <w:p w14:paraId="491CE511" w14:textId="77777777" w:rsidR="00815722" w:rsidRPr="00842B30" w:rsidRDefault="00815722" w:rsidP="00842B30">
            <w:pPr>
              <w:rPr>
                <w:rFonts w:ascii="Times New Roman" w:hAnsi="Times New Roman" w:cs="Times New Roman"/>
              </w:rPr>
            </w:pPr>
          </w:p>
          <w:p w14:paraId="52113489" w14:textId="77777777" w:rsidR="00815722" w:rsidRPr="00842B30" w:rsidRDefault="00815722" w:rsidP="00842B30">
            <w:pPr>
              <w:rPr>
                <w:rFonts w:ascii="Times New Roman" w:hAnsi="Times New Roman" w:cs="Times New Roman"/>
              </w:rPr>
            </w:pPr>
          </w:p>
          <w:p w14:paraId="70CEA253" w14:textId="5B5CD309" w:rsidR="00815722" w:rsidRPr="00842B30" w:rsidRDefault="00815722" w:rsidP="00842B30">
            <w:pPr>
              <w:rPr>
                <w:rFonts w:ascii="Times New Roman" w:hAnsi="Times New Roman" w:cs="Times New Roman"/>
                <w:noProof/>
              </w:rPr>
            </w:pPr>
            <w:r w:rsidRPr="00842B3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318E1E7" wp14:editId="3E0B2CC8">
                  <wp:extent cx="6317615" cy="504825"/>
                  <wp:effectExtent l="0" t="0" r="6985" b="9525"/>
                  <wp:docPr id="138032360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0323607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17615" cy="504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3E9E39C" w14:textId="77777777" w:rsidR="00815722" w:rsidRPr="00842B30" w:rsidRDefault="00815722" w:rsidP="00842B30">
            <w:pPr>
              <w:rPr>
                <w:rFonts w:ascii="Times New Roman" w:hAnsi="Times New Roman" w:cs="Times New Roman"/>
                <w:noProof/>
              </w:rPr>
            </w:pPr>
          </w:p>
          <w:p w14:paraId="1FE41105" w14:textId="77777777" w:rsidR="00815722" w:rsidRPr="00842B30" w:rsidRDefault="00815722" w:rsidP="00842B30">
            <w:pPr>
              <w:rPr>
                <w:rFonts w:ascii="Times New Roman" w:hAnsi="Times New Roman" w:cs="Times New Roman"/>
                <w:noProof/>
              </w:rPr>
            </w:pPr>
          </w:p>
          <w:p w14:paraId="0A76EEB8" w14:textId="11B3D33B" w:rsidR="00815722" w:rsidRPr="00842B30" w:rsidRDefault="00815722" w:rsidP="00842B30">
            <w:pPr>
              <w:rPr>
                <w:rFonts w:ascii="Times New Roman" w:hAnsi="Times New Roman" w:cs="Times New Roman"/>
                <w:noProof/>
              </w:rPr>
            </w:pPr>
            <w:r w:rsidRPr="00842B3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ABB2ED7" wp14:editId="5C6C6FEB">
                  <wp:extent cx="5848350" cy="914400"/>
                  <wp:effectExtent l="0" t="0" r="0" b="0"/>
                  <wp:docPr id="12796905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9690515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835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96F78F" w14:textId="062CEB03" w:rsidR="00815722" w:rsidRPr="00842B30" w:rsidRDefault="00815722" w:rsidP="00842B30">
            <w:pPr>
              <w:rPr>
                <w:rFonts w:ascii="Times New Roman" w:hAnsi="Times New Roman" w:cs="Times New Roman"/>
                <w:noProof/>
              </w:rPr>
            </w:pPr>
            <w:r w:rsidRPr="00842B3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044085CB" wp14:editId="3A597CF6">
                  <wp:extent cx="1943100" cy="1009650"/>
                  <wp:effectExtent l="0" t="0" r="0" b="0"/>
                  <wp:docPr id="143430386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4303869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3100" cy="1009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8B80552" w14:textId="07D97CB2" w:rsidR="00815722" w:rsidRPr="00842B30" w:rsidRDefault="00815722" w:rsidP="00842B30">
            <w:pPr>
              <w:rPr>
                <w:rFonts w:ascii="Times New Roman" w:hAnsi="Times New Roman" w:cs="Times New Roman"/>
                <w:noProof/>
              </w:rPr>
            </w:pPr>
            <w:r w:rsidRPr="00842B30">
              <w:rPr>
                <w:rFonts w:ascii="Times New Roman" w:hAnsi="Times New Roman" w:cs="Times New Roman"/>
                <w:noProof/>
              </w:rPr>
              <w:t>ii)</w:t>
            </w:r>
          </w:p>
          <w:p w14:paraId="6840175B" w14:textId="399B5354" w:rsidR="00815722" w:rsidRPr="00842B30" w:rsidRDefault="00815722" w:rsidP="00842B30">
            <w:pPr>
              <w:rPr>
                <w:rFonts w:ascii="Times New Roman" w:hAnsi="Times New Roman" w:cs="Times New Roman"/>
                <w:noProof/>
              </w:rPr>
            </w:pPr>
            <w:r w:rsidRPr="00842B3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6D881EE" wp14:editId="28951264">
                  <wp:extent cx="2771775" cy="1238250"/>
                  <wp:effectExtent l="0" t="0" r="9525" b="0"/>
                  <wp:docPr id="180728206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7282064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1775" cy="1238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8546B2" w14:textId="006C1594" w:rsidR="00815722" w:rsidRPr="00842B30" w:rsidRDefault="00815722" w:rsidP="00842B3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A4175" w:rsidRPr="00842B30" w14:paraId="1757B26C" w14:textId="77777777" w:rsidTr="008653F6">
        <w:trPr>
          <w:jc w:val="center"/>
        </w:trPr>
        <w:tc>
          <w:tcPr>
            <w:tcW w:w="625" w:type="dxa"/>
            <w:vAlign w:val="center"/>
          </w:tcPr>
          <w:p w14:paraId="666F6120" w14:textId="29985724" w:rsidR="005A4175" w:rsidRPr="00842B30" w:rsidRDefault="00BE7216" w:rsidP="00842B3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17</w:t>
            </w:r>
          </w:p>
        </w:tc>
        <w:tc>
          <w:tcPr>
            <w:tcW w:w="10165" w:type="dxa"/>
          </w:tcPr>
          <w:p w14:paraId="66DA9868" w14:textId="77777777" w:rsidR="00F5632D" w:rsidRPr="00842B30" w:rsidRDefault="007316BB" w:rsidP="00842B30">
            <w:pPr>
              <w:pStyle w:val="paragraph"/>
              <w:spacing w:before="0" w:beforeAutospacing="0" w:after="0" w:afterAutospacing="0"/>
              <w:textAlignment w:val="baseline"/>
            </w:pPr>
            <w:r w:rsidRPr="00842B30">
              <w:rPr>
                <w:noProof/>
              </w:rPr>
              <w:drawing>
                <wp:inline distT="0" distB="0" distL="0" distR="0" wp14:anchorId="59BE6EB0" wp14:editId="79A94833">
                  <wp:extent cx="4267200" cy="828675"/>
                  <wp:effectExtent l="0" t="0" r="0" b="9525"/>
                  <wp:docPr id="214665010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6650106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67200" cy="828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3478D6E" w14:textId="77777777" w:rsidR="007316BB" w:rsidRPr="00842B30" w:rsidRDefault="007316BB" w:rsidP="00842B30">
            <w:pPr>
              <w:pStyle w:val="paragraph"/>
              <w:spacing w:before="0" w:beforeAutospacing="0" w:after="0" w:afterAutospacing="0"/>
              <w:textAlignment w:val="baseline"/>
            </w:pPr>
          </w:p>
          <w:p w14:paraId="23C9DC7C" w14:textId="77777777" w:rsidR="007316BB" w:rsidRPr="00842B30" w:rsidRDefault="007316BB" w:rsidP="00842B30">
            <w:pPr>
              <w:pStyle w:val="paragraph"/>
              <w:spacing w:before="0" w:beforeAutospacing="0" w:after="0" w:afterAutospacing="0"/>
              <w:textAlignment w:val="baseline"/>
            </w:pPr>
            <w:r w:rsidRPr="00842B30">
              <w:rPr>
                <w:noProof/>
              </w:rPr>
              <w:drawing>
                <wp:inline distT="0" distB="0" distL="0" distR="0" wp14:anchorId="12775233" wp14:editId="069928E6">
                  <wp:extent cx="2924175" cy="1676400"/>
                  <wp:effectExtent l="0" t="0" r="9525" b="0"/>
                  <wp:docPr id="72295018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2950182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4175" cy="167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9EDEADB" w14:textId="17B4E9BA" w:rsidR="007316BB" w:rsidRPr="00842B30" w:rsidRDefault="007316BB" w:rsidP="00842B30">
            <w:pPr>
              <w:pStyle w:val="paragraph"/>
              <w:spacing w:before="0" w:beforeAutospacing="0" w:after="0" w:afterAutospacing="0"/>
              <w:textAlignment w:val="baseline"/>
            </w:pPr>
          </w:p>
        </w:tc>
      </w:tr>
      <w:tr w:rsidR="00206771" w:rsidRPr="00842B30" w14:paraId="7EA806A4" w14:textId="77777777" w:rsidTr="008653F6">
        <w:trPr>
          <w:jc w:val="center"/>
        </w:trPr>
        <w:tc>
          <w:tcPr>
            <w:tcW w:w="625" w:type="dxa"/>
          </w:tcPr>
          <w:p w14:paraId="5CFD0FCD" w14:textId="77777777" w:rsidR="00206771" w:rsidRPr="00842B30" w:rsidRDefault="00206771" w:rsidP="00842B3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165" w:type="dxa"/>
          </w:tcPr>
          <w:p w14:paraId="73541AA0" w14:textId="72BECA6A" w:rsidR="00206771" w:rsidRPr="00842B30" w:rsidRDefault="00206771" w:rsidP="00842B30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842B30">
              <w:rPr>
                <w:rFonts w:ascii="Times New Roman" w:hAnsi="Times New Roman" w:cs="Times New Roman"/>
                <w:b/>
                <w:bCs/>
              </w:rPr>
              <w:t xml:space="preserve">Section </w:t>
            </w:r>
            <w:r w:rsidR="00ED1CFD" w:rsidRPr="00842B30">
              <w:rPr>
                <w:rFonts w:ascii="Times New Roman" w:hAnsi="Times New Roman" w:cs="Times New Roman"/>
                <w:b/>
                <w:bCs/>
              </w:rPr>
              <w:t>D</w:t>
            </w:r>
          </w:p>
          <w:p w14:paraId="25465497" w14:textId="61E78D49" w:rsidR="00206771" w:rsidRPr="00842B30" w:rsidRDefault="009434C6" w:rsidP="00842B30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842B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Qns</w:t>
            </w:r>
            <w:proofErr w:type="spellEnd"/>
            <w:r w:rsidRPr="00842B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 3</w:t>
            </w:r>
            <w:r w:rsidR="00384212" w:rsidRPr="00842B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2 </w:t>
            </w:r>
            <w:r w:rsidRPr="00842B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 3</w:t>
            </w:r>
            <w:r w:rsidR="00384212" w:rsidRPr="00842B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  <w:r w:rsidRPr="00842B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carries 5 marks</w:t>
            </w:r>
            <w:r w:rsidR="00A53ED7" w:rsidRPr="00842B30">
              <w:rPr>
                <w:rFonts w:ascii="Times New Roman" w:hAnsi="Times New Roman" w:cs="Times New Roman"/>
                <w:b/>
                <w:bCs/>
              </w:rPr>
              <w:t>.</w:t>
            </w:r>
          </w:p>
          <w:p w14:paraId="7C8E6AE6" w14:textId="33963A46" w:rsidR="00A53ED7" w:rsidRPr="00842B30" w:rsidRDefault="00A53ED7" w:rsidP="00842B30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06771" w:rsidRPr="00842B30" w14:paraId="2309D907" w14:textId="77777777" w:rsidTr="008653F6">
        <w:trPr>
          <w:jc w:val="center"/>
        </w:trPr>
        <w:tc>
          <w:tcPr>
            <w:tcW w:w="625" w:type="dxa"/>
          </w:tcPr>
          <w:p w14:paraId="0F13C2FC" w14:textId="143BECAD" w:rsidR="00206771" w:rsidRPr="00842B30" w:rsidRDefault="00BE7216" w:rsidP="00842B3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18</w:t>
            </w:r>
            <w:r w:rsidR="00206771"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0165" w:type="dxa"/>
          </w:tcPr>
          <w:p w14:paraId="541386DA" w14:textId="77777777" w:rsidR="00760CE3" w:rsidRPr="00842B30" w:rsidRDefault="00760CE3" w:rsidP="00842B30">
            <w:pPr>
              <w:tabs>
                <w:tab w:val="left" w:pos="1080"/>
                <w:tab w:val="right" w:pos="9762"/>
              </w:tabs>
              <w:rPr>
                <w:rFonts w:ascii="Times New Roman" w:hAnsi="Times New Roman" w:cs="Times New Roman"/>
                <w:noProof/>
              </w:rPr>
            </w:pPr>
            <w:r w:rsidRPr="00842B3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A6188E" w:rsidRPr="00842B30">
              <w:rPr>
                <w:rFonts w:ascii="Times New Roman" w:hAnsi="Times New Roman" w:cs="Times New Roman"/>
                <w:noProof/>
              </w:rPr>
              <w:t xml:space="preserve"> </w:t>
            </w:r>
            <w:r w:rsidR="00A6188E" w:rsidRPr="00842B3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2B8C4EF" wp14:editId="2567BF58">
                  <wp:extent cx="1581150" cy="657225"/>
                  <wp:effectExtent l="0" t="0" r="0" b="9525"/>
                  <wp:docPr id="2128004113" name="Picture 21280041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7364280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1150" cy="657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A8D9E7" w14:textId="77777777" w:rsidR="00A6188E" w:rsidRPr="00842B30" w:rsidRDefault="00A6188E" w:rsidP="00842B30">
            <w:pPr>
              <w:tabs>
                <w:tab w:val="left" w:pos="1080"/>
                <w:tab w:val="right" w:pos="976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593CBD4" wp14:editId="31FF5C6F">
                  <wp:extent cx="3638550" cy="590550"/>
                  <wp:effectExtent l="0" t="0" r="0" b="0"/>
                  <wp:docPr id="97031319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031319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38550" cy="590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2BE556" w14:textId="76E41A67" w:rsidR="00A6188E" w:rsidRPr="00842B30" w:rsidRDefault="00A6188E" w:rsidP="00842B30">
            <w:pPr>
              <w:tabs>
                <w:tab w:val="left" w:pos="1080"/>
                <w:tab w:val="right" w:pos="976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7D5E9DD" wp14:editId="32E0DB7B">
                  <wp:extent cx="5381625" cy="1685925"/>
                  <wp:effectExtent l="0" t="0" r="9525" b="9525"/>
                  <wp:docPr id="129059997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0599970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81625" cy="1685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06771" w:rsidRPr="00842B30" w14:paraId="37860697" w14:textId="77777777" w:rsidTr="008653F6">
        <w:trPr>
          <w:jc w:val="center"/>
        </w:trPr>
        <w:tc>
          <w:tcPr>
            <w:tcW w:w="625" w:type="dxa"/>
            <w:vAlign w:val="center"/>
          </w:tcPr>
          <w:p w14:paraId="123B1F3A" w14:textId="6CFE33FC" w:rsidR="00206771" w:rsidRPr="00842B30" w:rsidRDefault="00BE7216" w:rsidP="00842B3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19</w:t>
            </w:r>
          </w:p>
        </w:tc>
        <w:tc>
          <w:tcPr>
            <w:tcW w:w="10165" w:type="dxa"/>
          </w:tcPr>
          <w:p w14:paraId="2A447F52" w14:textId="4B8D3867" w:rsidR="00F43F83" w:rsidRPr="00842B30" w:rsidRDefault="00F43F83" w:rsidP="00842B3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C5DF833" w14:textId="43D77968" w:rsidR="00EE202D" w:rsidRPr="00842B30" w:rsidRDefault="00EE202D" w:rsidP="00842B3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29B15E" w14:textId="425B81BE" w:rsidR="00EE202D" w:rsidRPr="00842B30" w:rsidRDefault="006E28F8" w:rsidP="00842B30">
            <w:pPr>
              <w:pStyle w:val="ListParagraph"/>
              <w:numPr>
                <w:ilvl w:val="0"/>
                <w:numId w:val="36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sz w:val="24"/>
                <w:szCs w:val="24"/>
              </w:rPr>
              <w:t>Rs.4593    ii) Rs. 233336.89      iii) Rs. 3280.48    Iv) Rs. 151160</w:t>
            </w:r>
          </w:p>
        </w:tc>
      </w:tr>
      <w:tr w:rsidR="00706EEF" w:rsidRPr="00842B30" w14:paraId="29333338" w14:textId="77777777" w:rsidTr="00FC3F0E">
        <w:trPr>
          <w:jc w:val="center"/>
        </w:trPr>
        <w:tc>
          <w:tcPr>
            <w:tcW w:w="625" w:type="dxa"/>
          </w:tcPr>
          <w:p w14:paraId="3D068CE4" w14:textId="7963C702" w:rsidR="00706EEF" w:rsidRPr="00842B30" w:rsidRDefault="00BE7216" w:rsidP="00842B3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  <w:r w:rsidR="00706EEF"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0165" w:type="dxa"/>
          </w:tcPr>
          <w:p w14:paraId="050DBAF4" w14:textId="61F6EE6B" w:rsidR="007316BB" w:rsidRPr="00842B30" w:rsidRDefault="00836B7C" w:rsidP="00842B30">
            <w:pPr>
              <w:tabs>
                <w:tab w:val="left" w:pos="432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</w:t>
            </w:r>
          </w:p>
          <w:p w14:paraId="1808F765" w14:textId="048DDBEF" w:rsidR="00154637" w:rsidRPr="00842B30" w:rsidRDefault="00154637" w:rsidP="00842B30">
            <w:pPr>
              <w:tabs>
                <w:tab w:val="left" w:pos="432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513B1FAA" wp14:editId="0F9FBBB0">
                  <wp:extent cx="5934075" cy="2171700"/>
                  <wp:effectExtent l="0" t="0" r="9525" b="0"/>
                  <wp:docPr id="120163022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1630224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34075" cy="2171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844E86F" w14:textId="1B7CAA52" w:rsidR="00154637" w:rsidRPr="00842B30" w:rsidRDefault="00154637" w:rsidP="00842B30">
            <w:pPr>
              <w:tabs>
                <w:tab w:val="left" w:pos="432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Mean=17/34=1/2</w:t>
            </w:r>
          </w:p>
          <w:p w14:paraId="72E90B87" w14:textId="7BC1AC5E" w:rsidR="00836B7C" w:rsidRPr="00842B30" w:rsidRDefault="007316BB" w:rsidP="00842B30">
            <w:pPr>
              <w:tabs>
                <w:tab w:val="left" w:pos="432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Variance</w:t>
            </w:r>
            <w:r w:rsidR="00154637"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=</w:t>
            </w:r>
            <w:r w:rsidR="0019399D"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25/68</w:t>
            </w:r>
            <w:r w:rsidR="00836B7C"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</w:t>
            </w:r>
          </w:p>
          <w:p w14:paraId="29776EB5" w14:textId="77777777" w:rsidR="00294183" w:rsidRPr="00842B30" w:rsidRDefault="00294183" w:rsidP="00842B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OR</w:t>
            </w:r>
          </w:p>
          <w:p w14:paraId="17E7803A" w14:textId="77777777" w:rsidR="00294183" w:rsidRPr="00842B30" w:rsidRDefault="007316BB" w:rsidP="00842B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F8816A3" wp14:editId="0447D629">
                  <wp:extent cx="4962525" cy="733425"/>
                  <wp:effectExtent l="0" t="0" r="9525" b="9525"/>
                  <wp:docPr id="156285108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2851082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2525" cy="733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44BD04" w14:textId="302F64A9" w:rsidR="007316BB" w:rsidRPr="00842B30" w:rsidRDefault="007316BB" w:rsidP="00842B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5356909" wp14:editId="0B947766">
                  <wp:extent cx="1866900" cy="523875"/>
                  <wp:effectExtent l="0" t="0" r="0" b="9525"/>
                  <wp:docPr id="119232078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2320789" name=""/>
                          <pic:cNvPicPr/>
                        </pic:nvPicPr>
                        <pic:blipFill rotWithShape="1">
                          <a:blip r:embed="rId29"/>
                          <a:srcRect l="2971" t="7292"/>
                          <a:stretch/>
                        </pic:blipFill>
                        <pic:spPr bwMode="auto">
                          <a:xfrm>
                            <a:off x="0" y="0"/>
                            <a:ext cx="1866900" cy="5238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224B053" w14:textId="7BA2691C" w:rsidR="00C23BCE" w:rsidRPr="00842B30" w:rsidRDefault="00C23BCE" w:rsidP="00842B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0A74BB0" wp14:editId="1C35B748">
                  <wp:extent cx="3352800" cy="247650"/>
                  <wp:effectExtent l="0" t="0" r="0" b="0"/>
                  <wp:docPr id="173374521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3745210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2800" cy="247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57DFD8" w14:textId="59B52CE4" w:rsidR="007316BB" w:rsidRPr="00842B30" w:rsidRDefault="007316BB" w:rsidP="00842B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sz w:val="24"/>
                <w:szCs w:val="24"/>
              </w:rPr>
              <w:t>Variance=</w:t>
            </w:r>
            <w:r w:rsidR="00C23BCE" w:rsidRPr="00842B30">
              <w:rPr>
                <w:rFonts w:ascii="Times New Roman" w:hAnsi="Times New Roman" w:cs="Times New Roman"/>
                <w:sz w:val="24"/>
                <w:szCs w:val="24"/>
              </w:rPr>
              <w:t>8/9</w:t>
            </w:r>
          </w:p>
        </w:tc>
      </w:tr>
      <w:tr w:rsidR="00D16D8B" w:rsidRPr="00842B30" w14:paraId="66BFBFFA" w14:textId="77777777" w:rsidTr="00FC3F0E">
        <w:trPr>
          <w:jc w:val="center"/>
        </w:trPr>
        <w:tc>
          <w:tcPr>
            <w:tcW w:w="625" w:type="dxa"/>
          </w:tcPr>
          <w:p w14:paraId="6722AE33" w14:textId="77777777" w:rsidR="00D16D8B" w:rsidRPr="00842B30" w:rsidRDefault="00D16D8B" w:rsidP="00842B3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165" w:type="dxa"/>
          </w:tcPr>
          <w:p w14:paraId="732D98E1" w14:textId="0128715E" w:rsidR="00D16D8B" w:rsidRPr="00842B30" w:rsidRDefault="00D16D8B" w:rsidP="00842B30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CTION E</w:t>
            </w:r>
            <w:r w:rsidR="00E27562" w:rsidRPr="00842B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-Case </w:t>
            </w:r>
            <w:proofErr w:type="gramStart"/>
            <w:r w:rsidR="00E27562" w:rsidRPr="00842B3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ased</w:t>
            </w:r>
            <w:proofErr w:type="gramEnd"/>
          </w:p>
          <w:p w14:paraId="3881CDC5" w14:textId="77777777" w:rsidR="00D16D8B" w:rsidRPr="00842B30" w:rsidRDefault="00D16D8B" w:rsidP="00842B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D51FC" w:rsidRPr="00842B30" w14:paraId="18D7A785" w14:textId="77777777" w:rsidTr="00FC3F0E">
        <w:trPr>
          <w:jc w:val="center"/>
        </w:trPr>
        <w:tc>
          <w:tcPr>
            <w:tcW w:w="625" w:type="dxa"/>
          </w:tcPr>
          <w:p w14:paraId="28D8E709" w14:textId="47D48B93" w:rsidR="00DD51FC" w:rsidRPr="00842B30" w:rsidRDefault="00BE7216" w:rsidP="00842B3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21</w:t>
            </w:r>
          </w:p>
        </w:tc>
        <w:tc>
          <w:tcPr>
            <w:tcW w:w="10165" w:type="dxa"/>
          </w:tcPr>
          <w:p w14:paraId="68795A1A" w14:textId="16880072" w:rsidR="00012D52" w:rsidRPr="00842B30" w:rsidRDefault="007A51A0" w:rsidP="00842B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2B30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   </w:t>
            </w:r>
            <w:r w:rsidR="00012D52" w:rsidRPr="00842B30">
              <w:rPr>
                <w:rFonts w:ascii="Times New Roman" w:hAnsi="Times New Roman" w:cs="Times New Roman"/>
                <w:sz w:val="24"/>
                <w:szCs w:val="24"/>
              </w:rPr>
              <w:t>The demand function D(x)=4600-30x</w:t>
            </w:r>
          </w:p>
          <w:p w14:paraId="12828525" w14:textId="77777777" w:rsidR="00012D52" w:rsidRPr="00842B30" w:rsidRDefault="00012D52" w:rsidP="00842B30">
            <w:pPr>
              <w:pStyle w:val="ListParagraph"/>
              <w:numPr>
                <w:ilvl w:val="0"/>
                <w:numId w:val="30"/>
              </w:numPr>
              <w:shd w:val="clear" w:color="auto" w:fill="FFFFFF"/>
              <w:textAlignment w:val="baseline"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sz w:val="24"/>
                <w:szCs w:val="24"/>
              </w:rPr>
              <w:t>The supply function S(x)=20x</w:t>
            </w:r>
          </w:p>
          <w:p w14:paraId="343A8CEC" w14:textId="77777777" w:rsidR="00012D52" w:rsidRPr="00842B30" w:rsidRDefault="00012D52" w:rsidP="00842B30">
            <w:pPr>
              <w:pStyle w:val="ListParagraph"/>
              <w:numPr>
                <w:ilvl w:val="0"/>
                <w:numId w:val="30"/>
              </w:numPr>
              <w:shd w:val="clear" w:color="auto" w:fill="FFFFFF"/>
              <w:textAlignment w:val="baseline"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sz w:val="24"/>
                <w:szCs w:val="24"/>
              </w:rPr>
              <w:t>Calculate the equilibrium point (92,1840)</w:t>
            </w:r>
          </w:p>
          <w:p w14:paraId="453D0137" w14:textId="77777777" w:rsidR="00012D52" w:rsidRPr="00842B30" w:rsidRDefault="00012D52" w:rsidP="00842B30">
            <w:pPr>
              <w:pStyle w:val="ListParagraph"/>
              <w:numPr>
                <w:ilvl w:val="0"/>
                <w:numId w:val="30"/>
              </w:numPr>
              <w:shd w:val="clear" w:color="auto" w:fill="FFFFFF"/>
              <w:textAlignment w:val="baseline"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sz w:val="24"/>
                <w:szCs w:val="24"/>
              </w:rPr>
              <w:t>The consumer surplus =Rs. 126960</w:t>
            </w:r>
          </w:p>
          <w:p w14:paraId="50647FC2" w14:textId="77777777" w:rsidR="00012D52" w:rsidRPr="00842B30" w:rsidRDefault="00012D52" w:rsidP="00842B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Or </w:t>
            </w:r>
          </w:p>
          <w:p w14:paraId="24241F76" w14:textId="3A861B14" w:rsidR="005A320D" w:rsidRPr="00842B30" w:rsidRDefault="00012D52" w:rsidP="00842B3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The producer surplus=Rs. 84640</w:t>
            </w:r>
          </w:p>
        </w:tc>
      </w:tr>
      <w:tr w:rsidR="00D16D8B" w:rsidRPr="00842B30" w14:paraId="4CC6BA9E" w14:textId="77777777" w:rsidTr="00FC3F0E">
        <w:trPr>
          <w:jc w:val="center"/>
        </w:trPr>
        <w:tc>
          <w:tcPr>
            <w:tcW w:w="625" w:type="dxa"/>
          </w:tcPr>
          <w:p w14:paraId="41438106" w14:textId="15461283" w:rsidR="00D16D8B" w:rsidRPr="00842B30" w:rsidRDefault="00BE7216" w:rsidP="00842B30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b/>
                <w:sz w:val="24"/>
                <w:szCs w:val="24"/>
              </w:rPr>
              <w:t>22</w:t>
            </w:r>
          </w:p>
        </w:tc>
        <w:tc>
          <w:tcPr>
            <w:tcW w:w="10165" w:type="dxa"/>
          </w:tcPr>
          <w:p w14:paraId="2E6C768E" w14:textId="77777777" w:rsidR="006640A8" w:rsidRPr="00842B30" w:rsidRDefault="006640A8" w:rsidP="00842B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230"/>
              <w:gridCol w:w="1170"/>
              <w:gridCol w:w="1260"/>
              <w:gridCol w:w="1440"/>
              <w:gridCol w:w="1530"/>
              <w:gridCol w:w="1440"/>
            </w:tblGrid>
            <w:tr w:rsidR="006640A8" w:rsidRPr="00842B30" w14:paraId="30A0ECB9" w14:textId="77777777" w:rsidTr="006640A8">
              <w:tc>
                <w:tcPr>
                  <w:tcW w:w="2230" w:type="dxa"/>
                </w:tcPr>
                <w:p w14:paraId="3110A6A6" w14:textId="0AB18925" w:rsidR="006640A8" w:rsidRPr="00842B30" w:rsidRDefault="006640A8" w:rsidP="00842B30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842B30">
                    <w:rPr>
                      <w:rFonts w:ascii="Times New Roman" w:hAnsi="Times New Roman" w:cs="Times New Roman"/>
                      <w:sz w:val="24"/>
                      <w:szCs w:val="24"/>
                    </w:rPr>
                    <w:t>Year</w:t>
                  </w:r>
                </w:p>
              </w:tc>
              <w:tc>
                <w:tcPr>
                  <w:tcW w:w="1170" w:type="dxa"/>
                </w:tcPr>
                <w:p w14:paraId="66D5ED64" w14:textId="76EAD4A2" w:rsidR="006640A8" w:rsidRPr="00842B30" w:rsidRDefault="006640A8" w:rsidP="00842B30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842B30">
                    <w:rPr>
                      <w:rFonts w:ascii="Times New Roman" w:hAnsi="Times New Roman" w:cs="Times New Roman"/>
                      <w:sz w:val="24"/>
                      <w:szCs w:val="24"/>
                    </w:rPr>
                    <w:t>2012</w:t>
                  </w:r>
                </w:p>
              </w:tc>
              <w:tc>
                <w:tcPr>
                  <w:tcW w:w="1260" w:type="dxa"/>
                </w:tcPr>
                <w:p w14:paraId="38011349" w14:textId="5B1D79D0" w:rsidR="006640A8" w:rsidRPr="00842B30" w:rsidRDefault="006640A8" w:rsidP="00842B30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842B30">
                    <w:rPr>
                      <w:rFonts w:ascii="Times New Roman" w:hAnsi="Times New Roman" w:cs="Times New Roman"/>
                      <w:sz w:val="24"/>
                      <w:szCs w:val="24"/>
                    </w:rPr>
                    <w:t>2013</w:t>
                  </w:r>
                </w:p>
              </w:tc>
              <w:tc>
                <w:tcPr>
                  <w:tcW w:w="1440" w:type="dxa"/>
                </w:tcPr>
                <w:p w14:paraId="1C4D97F6" w14:textId="45ABEF23" w:rsidR="006640A8" w:rsidRPr="00842B30" w:rsidRDefault="006640A8" w:rsidP="00842B30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842B30">
                    <w:rPr>
                      <w:rFonts w:ascii="Times New Roman" w:hAnsi="Times New Roman" w:cs="Times New Roman"/>
                      <w:sz w:val="24"/>
                      <w:szCs w:val="24"/>
                    </w:rPr>
                    <w:t>2014</w:t>
                  </w:r>
                </w:p>
              </w:tc>
              <w:tc>
                <w:tcPr>
                  <w:tcW w:w="1530" w:type="dxa"/>
                </w:tcPr>
                <w:p w14:paraId="67CB73EF" w14:textId="1A7D5471" w:rsidR="006640A8" w:rsidRPr="00842B30" w:rsidRDefault="006640A8" w:rsidP="00842B30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842B30">
                    <w:rPr>
                      <w:rFonts w:ascii="Times New Roman" w:hAnsi="Times New Roman" w:cs="Times New Roman"/>
                      <w:sz w:val="24"/>
                      <w:szCs w:val="24"/>
                    </w:rPr>
                    <w:t>2015</w:t>
                  </w:r>
                </w:p>
              </w:tc>
              <w:tc>
                <w:tcPr>
                  <w:tcW w:w="1440" w:type="dxa"/>
                </w:tcPr>
                <w:p w14:paraId="032B812D" w14:textId="69006B9C" w:rsidR="006640A8" w:rsidRPr="00842B30" w:rsidRDefault="006640A8" w:rsidP="00842B30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842B30">
                    <w:rPr>
                      <w:rFonts w:ascii="Times New Roman" w:hAnsi="Times New Roman" w:cs="Times New Roman"/>
                      <w:sz w:val="24"/>
                      <w:szCs w:val="24"/>
                    </w:rPr>
                    <w:t>2016</w:t>
                  </w:r>
                </w:p>
              </w:tc>
            </w:tr>
            <w:tr w:rsidR="006640A8" w:rsidRPr="00842B30" w14:paraId="1F9A9F3B" w14:textId="77777777" w:rsidTr="006640A8">
              <w:tc>
                <w:tcPr>
                  <w:tcW w:w="2230" w:type="dxa"/>
                </w:tcPr>
                <w:p w14:paraId="28A634E6" w14:textId="434C570C" w:rsidR="006640A8" w:rsidRPr="00842B30" w:rsidRDefault="006640A8" w:rsidP="00842B30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842B30">
                    <w:rPr>
                      <w:rFonts w:ascii="Times New Roman" w:hAnsi="Times New Roman" w:cs="Times New Roman"/>
                    </w:rPr>
                    <w:t>Productions(</w:t>
                  </w:r>
                  <w:proofErr w:type="spellStart"/>
                  <w:r w:rsidRPr="00842B30">
                    <w:rPr>
                      <w:rFonts w:ascii="Times New Roman" w:hAnsi="Times New Roman" w:cs="Times New Roman"/>
                    </w:rPr>
                    <w:t>tonnes</w:t>
                  </w:r>
                  <w:proofErr w:type="spellEnd"/>
                  <w:r w:rsidRPr="00842B30">
                    <w:rPr>
                      <w:rFonts w:ascii="Times New Roman" w:hAnsi="Times New Roman" w:cs="Times New Roman"/>
                    </w:rPr>
                    <w:t>)</w:t>
                  </w:r>
                </w:p>
              </w:tc>
              <w:tc>
                <w:tcPr>
                  <w:tcW w:w="1170" w:type="dxa"/>
                </w:tcPr>
                <w:p w14:paraId="0B481E2B" w14:textId="014D7F04" w:rsidR="006640A8" w:rsidRPr="00842B30" w:rsidRDefault="006640A8" w:rsidP="00842B30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842B30">
                    <w:rPr>
                      <w:rFonts w:ascii="Times New Roman" w:hAnsi="Times New Roman" w:cs="Times New Roman"/>
                      <w:sz w:val="24"/>
                      <w:szCs w:val="24"/>
                    </w:rPr>
                    <w:t>80</w:t>
                  </w:r>
                </w:p>
              </w:tc>
              <w:tc>
                <w:tcPr>
                  <w:tcW w:w="1260" w:type="dxa"/>
                </w:tcPr>
                <w:p w14:paraId="68BA1D74" w14:textId="66338BC5" w:rsidR="006640A8" w:rsidRPr="00842B30" w:rsidRDefault="006640A8" w:rsidP="00842B30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842B30">
                    <w:rPr>
                      <w:rFonts w:ascii="Times New Roman" w:hAnsi="Times New Roman" w:cs="Times New Roman"/>
                      <w:sz w:val="24"/>
                      <w:szCs w:val="24"/>
                    </w:rPr>
                    <w:t>90</w:t>
                  </w:r>
                </w:p>
              </w:tc>
              <w:tc>
                <w:tcPr>
                  <w:tcW w:w="1440" w:type="dxa"/>
                </w:tcPr>
                <w:p w14:paraId="4708D012" w14:textId="478ABCB5" w:rsidR="006640A8" w:rsidRPr="00842B30" w:rsidRDefault="006640A8" w:rsidP="00842B30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842B30">
                    <w:rPr>
                      <w:rFonts w:ascii="Times New Roman" w:hAnsi="Times New Roman" w:cs="Times New Roman"/>
                      <w:sz w:val="24"/>
                      <w:szCs w:val="24"/>
                    </w:rPr>
                    <w:t>92</w:t>
                  </w:r>
                </w:p>
              </w:tc>
              <w:tc>
                <w:tcPr>
                  <w:tcW w:w="1530" w:type="dxa"/>
                </w:tcPr>
                <w:p w14:paraId="38230FB7" w14:textId="6C235FC3" w:rsidR="006640A8" w:rsidRPr="00842B30" w:rsidRDefault="006640A8" w:rsidP="00842B30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842B30">
                    <w:rPr>
                      <w:rFonts w:ascii="Times New Roman" w:hAnsi="Times New Roman" w:cs="Times New Roman"/>
                      <w:sz w:val="24"/>
                      <w:szCs w:val="24"/>
                    </w:rPr>
                    <w:t>83</w:t>
                  </w:r>
                </w:p>
              </w:tc>
              <w:tc>
                <w:tcPr>
                  <w:tcW w:w="1440" w:type="dxa"/>
                </w:tcPr>
                <w:p w14:paraId="341EBCC4" w14:textId="1EEFC6E5" w:rsidR="006640A8" w:rsidRPr="00842B30" w:rsidRDefault="006640A8" w:rsidP="00842B30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842B30">
                    <w:rPr>
                      <w:rFonts w:ascii="Times New Roman" w:hAnsi="Times New Roman" w:cs="Times New Roman"/>
                      <w:sz w:val="24"/>
                      <w:szCs w:val="24"/>
                    </w:rPr>
                    <w:t>94</w:t>
                  </w:r>
                </w:p>
              </w:tc>
            </w:tr>
          </w:tbl>
          <w:p w14:paraId="17C6C93D" w14:textId="77777777" w:rsidR="006640A8" w:rsidRPr="00842B30" w:rsidRDefault="006640A8" w:rsidP="00842B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34E25B" w14:textId="77777777" w:rsidR="006640A8" w:rsidRPr="00842B30" w:rsidRDefault="006640A8" w:rsidP="00842B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1DE805" w14:textId="77777777" w:rsidR="00D16D8B" w:rsidRPr="00842B30" w:rsidRDefault="003619C2" w:rsidP="00842B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3C37F78" wp14:editId="32D5677B">
                  <wp:extent cx="6317615" cy="2943225"/>
                  <wp:effectExtent l="0" t="0" r="6985" b="9525"/>
                  <wp:docPr id="69901858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901858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17615" cy="2943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B99CF1" w14:textId="7FC7A3E1" w:rsidR="003619C2" w:rsidRPr="00842B30" w:rsidRDefault="003619C2" w:rsidP="00842B3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42B3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8E6F037" wp14:editId="3E9A4306">
                  <wp:extent cx="6317615" cy="1361440"/>
                  <wp:effectExtent l="0" t="0" r="6985" b="0"/>
                  <wp:docPr id="113005396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0053965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17615" cy="1361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FD1D0E2" w14:textId="48EA7839" w:rsidR="00842B30" w:rsidRPr="00842B30" w:rsidRDefault="00842B30" w:rsidP="00842B30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*</w:t>
      </w:r>
    </w:p>
    <w:sectPr w:rsidR="00842B30" w:rsidRPr="00842B30" w:rsidSect="00CF39B9">
      <w:footerReference w:type="default" r:id="rId33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121158" w14:textId="77777777" w:rsidR="00700AD0" w:rsidRDefault="00700AD0" w:rsidP="00CA6630">
      <w:pPr>
        <w:spacing w:after="0" w:line="240" w:lineRule="auto"/>
      </w:pPr>
      <w:r>
        <w:separator/>
      </w:r>
    </w:p>
  </w:endnote>
  <w:endnote w:type="continuationSeparator" w:id="0">
    <w:p w14:paraId="21707E5F" w14:textId="77777777" w:rsidR="00700AD0" w:rsidRDefault="00700AD0" w:rsidP="00CA66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7339089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4C01FDD" w14:textId="77777777" w:rsidR="00EB1C37" w:rsidRDefault="00EB1C37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9935DF7" w14:textId="77777777" w:rsidR="00EB1C37" w:rsidRDefault="00EB1C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8AE557" w14:textId="77777777" w:rsidR="00700AD0" w:rsidRDefault="00700AD0" w:rsidP="00CA6630">
      <w:pPr>
        <w:spacing w:after="0" w:line="240" w:lineRule="auto"/>
      </w:pPr>
      <w:r>
        <w:separator/>
      </w:r>
    </w:p>
  </w:footnote>
  <w:footnote w:type="continuationSeparator" w:id="0">
    <w:p w14:paraId="19C41437" w14:textId="77777777" w:rsidR="00700AD0" w:rsidRDefault="00700AD0" w:rsidP="00CA66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91483"/>
    <w:multiLevelType w:val="hybridMultilevel"/>
    <w:tmpl w:val="1C401DB6"/>
    <w:lvl w:ilvl="0" w:tplc="992A8192">
      <w:start w:val="1"/>
      <w:numFmt w:val="decimal"/>
      <w:lvlText w:val="%1."/>
      <w:lvlJc w:val="center"/>
      <w:pPr>
        <w:ind w:left="900" w:hanging="360"/>
      </w:pPr>
      <w:rPr>
        <w:rFonts w:hint="default"/>
        <w:b/>
        <w:i w:val="0"/>
      </w:rPr>
    </w:lvl>
    <w:lvl w:ilvl="1" w:tplc="40090019" w:tentative="1">
      <w:start w:val="1"/>
      <w:numFmt w:val="lowerLetter"/>
      <w:lvlText w:val="%2."/>
      <w:lvlJc w:val="left"/>
      <w:pPr>
        <w:ind w:left="1620" w:hanging="360"/>
      </w:pPr>
    </w:lvl>
    <w:lvl w:ilvl="2" w:tplc="4009001B" w:tentative="1">
      <w:start w:val="1"/>
      <w:numFmt w:val="lowerRoman"/>
      <w:lvlText w:val="%3."/>
      <w:lvlJc w:val="right"/>
      <w:pPr>
        <w:ind w:left="2340" w:hanging="180"/>
      </w:pPr>
    </w:lvl>
    <w:lvl w:ilvl="3" w:tplc="4009000F" w:tentative="1">
      <w:start w:val="1"/>
      <w:numFmt w:val="decimal"/>
      <w:lvlText w:val="%4."/>
      <w:lvlJc w:val="left"/>
      <w:pPr>
        <w:ind w:left="3060" w:hanging="360"/>
      </w:pPr>
    </w:lvl>
    <w:lvl w:ilvl="4" w:tplc="40090019" w:tentative="1">
      <w:start w:val="1"/>
      <w:numFmt w:val="lowerLetter"/>
      <w:lvlText w:val="%5."/>
      <w:lvlJc w:val="left"/>
      <w:pPr>
        <w:ind w:left="3780" w:hanging="360"/>
      </w:pPr>
    </w:lvl>
    <w:lvl w:ilvl="5" w:tplc="4009001B" w:tentative="1">
      <w:start w:val="1"/>
      <w:numFmt w:val="lowerRoman"/>
      <w:lvlText w:val="%6."/>
      <w:lvlJc w:val="right"/>
      <w:pPr>
        <w:ind w:left="4500" w:hanging="180"/>
      </w:pPr>
    </w:lvl>
    <w:lvl w:ilvl="6" w:tplc="4009000F" w:tentative="1">
      <w:start w:val="1"/>
      <w:numFmt w:val="decimal"/>
      <w:lvlText w:val="%7."/>
      <w:lvlJc w:val="left"/>
      <w:pPr>
        <w:ind w:left="5220" w:hanging="360"/>
      </w:pPr>
    </w:lvl>
    <w:lvl w:ilvl="7" w:tplc="40090019" w:tentative="1">
      <w:start w:val="1"/>
      <w:numFmt w:val="lowerLetter"/>
      <w:lvlText w:val="%8."/>
      <w:lvlJc w:val="left"/>
      <w:pPr>
        <w:ind w:left="5940" w:hanging="360"/>
      </w:pPr>
    </w:lvl>
    <w:lvl w:ilvl="8" w:tplc="40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0CF95802"/>
    <w:multiLevelType w:val="hybridMultilevel"/>
    <w:tmpl w:val="B3462BD6"/>
    <w:lvl w:ilvl="0" w:tplc="9B08F5BC">
      <w:start w:val="1"/>
      <w:numFmt w:val="lowerLetter"/>
      <w:lvlText w:val="(%1)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FB545C"/>
    <w:multiLevelType w:val="hybridMultilevel"/>
    <w:tmpl w:val="5AD87C82"/>
    <w:lvl w:ilvl="0" w:tplc="7800F2C6">
      <w:start w:val="3"/>
      <w:numFmt w:val="bullet"/>
      <w:lvlText w:val=""/>
      <w:lvlJc w:val="left"/>
      <w:pPr>
        <w:ind w:left="1080" w:hanging="360"/>
      </w:pPr>
      <w:rPr>
        <w:rFonts w:ascii="Wingdings" w:eastAsiaTheme="minorEastAsia" w:hAnsi="Wingdings" w:cstheme="minorBidi" w:hint="default"/>
        <w:i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3B35C21"/>
    <w:multiLevelType w:val="hybridMultilevel"/>
    <w:tmpl w:val="E1F648B8"/>
    <w:lvl w:ilvl="0" w:tplc="49849DF6">
      <w:start w:val="1"/>
      <w:numFmt w:val="lowerLetter"/>
      <w:lvlText w:val="(%1)"/>
      <w:lvlJc w:val="left"/>
      <w:pPr>
        <w:ind w:left="1080" w:hanging="72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5E1E8A"/>
    <w:multiLevelType w:val="hybridMultilevel"/>
    <w:tmpl w:val="24C86D8C"/>
    <w:lvl w:ilvl="0" w:tplc="550622D8">
      <w:start w:val="1"/>
      <w:numFmt w:val="lowerRoman"/>
      <w:lvlText w:val="%1)"/>
      <w:lvlJc w:val="left"/>
      <w:pPr>
        <w:ind w:left="1080" w:hanging="720"/>
      </w:pPr>
      <w:rPr>
        <w:rFonts w:ascii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0022AF"/>
    <w:multiLevelType w:val="hybridMultilevel"/>
    <w:tmpl w:val="3432B93E"/>
    <w:lvl w:ilvl="0" w:tplc="96000A8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DF6868"/>
    <w:multiLevelType w:val="hybridMultilevel"/>
    <w:tmpl w:val="4ECA177A"/>
    <w:lvl w:ilvl="0" w:tplc="FBF460A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CB5693"/>
    <w:multiLevelType w:val="hybridMultilevel"/>
    <w:tmpl w:val="8F624A4E"/>
    <w:lvl w:ilvl="0" w:tplc="ED428C1C">
      <w:start w:val="15"/>
      <w:numFmt w:val="bullet"/>
      <w:lvlText w:val="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5C7E8E"/>
    <w:multiLevelType w:val="hybridMultilevel"/>
    <w:tmpl w:val="7A3816E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0400DB"/>
    <w:multiLevelType w:val="hybridMultilevel"/>
    <w:tmpl w:val="FCB8C436"/>
    <w:lvl w:ilvl="0" w:tplc="818C46A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76254D"/>
    <w:multiLevelType w:val="hybridMultilevel"/>
    <w:tmpl w:val="7EB69DD8"/>
    <w:lvl w:ilvl="0" w:tplc="D4B84F7A">
      <w:start w:val="1"/>
      <w:numFmt w:val="lowerRoman"/>
      <w:lvlText w:val="%1)"/>
      <w:lvlJc w:val="left"/>
      <w:pPr>
        <w:ind w:left="1080" w:hanging="720"/>
      </w:pPr>
      <w:rPr>
        <w:rFonts w:ascii="Times New Roma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660E67"/>
    <w:multiLevelType w:val="hybridMultilevel"/>
    <w:tmpl w:val="F0080720"/>
    <w:lvl w:ilvl="0" w:tplc="632629AE">
      <w:start w:val="1"/>
      <w:numFmt w:val="decimal"/>
      <w:lvlText w:val="%1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4713ADB"/>
    <w:multiLevelType w:val="hybridMultilevel"/>
    <w:tmpl w:val="5DB41FAC"/>
    <w:lvl w:ilvl="0" w:tplc="4F74990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124279"/>
    <w:multiLevelType w:val="hybridMultilevel"/>
    <w:tmpl w:val="18FA9F66"/>
    <w:lvl w:ilvl="0" w:tplc="EB98B64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DA7950"/>
    <w:multiLevelType w:val="hybridMultilevel"/>
    <w:tmpl w:val="5B8202A6"/>
    <w:lvl w:ilvl="0" w:tplc="5C768B3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1C1391"/>
    <w:multiLevelType w:val="hybridMultilevel"/>
    <w:tmpl w:val="95069C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537448"/>
    <w:multiLevelType w:val="hybridMultilevel"/>
    <w:tmpl w:val="B4EA2AA2"/>
    <w:lvl w:ilvl="0" w:tplc="6AD87B54">
      <w:start w:val="1"/>
      <w:numFmt w:val="lowerRoman"/>
      <w:lvlText w:val="%1)"/>
      <w:lvlJc w:val="left"/>
      <w:pPr>
        <w:ind w:left="2520" w:hanging="720"/>
      </w:pPr>
      <w:rPr>
        <w:rFonts w:ascii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456E566F"/>
    <w:multiLevelType w:val="hybridMultilevel"/>
    <w:tmpl w:val="B73AB9EE"/>
    <w:lvl w:ilvl="0" w:tplc="CDC479D0">
      <w:start w:val="1"/>
      <w:numFmt w:val="lowerLetter"/>
      <w:lvlText w:val="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8" w15:restartNumberingAfterBreak="0">
    <w:nsid w:val="4C8F4E4A"/>
    <w:multiLevelType w:val="hybridMultilevel"/>
    <w:tmpl w:val="A65C8E08"/>
    <w:lvl w:ilvl="0" w:tplc="1CB2254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CC0356"/>
    <w:multiLevelType w:val="hybridMultilevel"/>
    <w:tmpl w:val="B06EFDA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AB6430"/>
    <w:multiLevelType w:val="hybridMultilevel"/>
    <w:tmpl w:val="B5A4F11C"/>
    <w:lvl w:ilvl="0" w:tplc="7EDEB348">
      <w:start w:val="1"/>
      <w:numFmt w:val="decimal"/>
      <w:lvlText w:val="%1."/>
      <w:lvlJc w:val="left"/>
      <w:pPr>
        <w:ind w:left="702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21" w15:restartNumberingAfterBreak="0">
    <w:nsid w:val="57EE008F"/>
    <w:multiLevelType w:val="hybridMultilevel"/>
    <w:tmpl w:val="8DBA89F6"/>
    <w:lvl w:ilvl="0" w:tplc="261C7C4C">
      <w:start w:val="1"/>
      <w:numFmt w:val="lowerLetter"/>
      <w:lvlText w:val="(%1)"/>
      <w:lvlJc w:val="left"/>
      <w:pPr>
        <w:ind w:left="1080" w:hanging="72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79560E"/>
    <w:multiLevelType w:val="multilevel"/>
    <w:tmpl w:val="0EECC7EA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ascii="Poppins" w:eastAsia="Times New Roman" w:hAnsi="Poppins" w:cs="Poppins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99F713B"/>
    <w:multiLevelType w:val="hybridMultilevel"/>
    <w:tmpl w:val="28B85D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1B7680"/>
    <w:multiLevelType w:val="hybridMultilevel"/>
    <w:tmpl w:val="8F1223B8"/>
    <w:lvl w:ilvl="0" w:tplc="7026D2FC">
      <w:start w:val="1"/>
      <w:numFmt w:val="lowerLetter"/>
      <w:lvlText w:val="(%1)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5" w15:restartNumberingAfterBreak="0">
    <w:nsid w:val="5DA12C25"/>
    <w:multiLevelType w:val="hybridMultilevel"/>
    <w:tmpl w:val="B928C43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ED26FC1"/>
    <w:multiLevelType w:val="hybridMultilevel"/>
    <w:tmpl w:val="7B304406"/>
    <w:lvl w:ilvl="0" w:tplc="01A2EFBA">
      <w:start w:val="1"/>
      <w:numFmt w:val="lowerLetter"/>
      <w:lvlText w:val="%1)"/>
      <w:lvlJc w:val="left"/>
      <w:pPr>
        <w:ind w:left="4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7" w15:restartNumberingAfterBreak="0">
    <w:nsid w:val="66DD7F19"/>
    <w:multiLevelType w:val="hybridMultilevel"/>
    <w:tmpl w:val="8C60E0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1B2AF1"/>
    <w:multiLevelType w:val="hybridMultilevel"/>
    <w:tmpl w:val="25D4B0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294878"/>
    <w:multiLevelType w:val="hybridMultilevel"/>
    <w:tmpl w:val="B29CA662"/>
    <w:lvl w:ilvl="0" w:tplc="71FC679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B9D3333"/>
    <w:multiLevelType w:val="hybridMultilevel"/>
    <w:tmpl w:val="4EC67A40"/>
    <w:lvl w:ilvl="0" w:tplc="8A405946">
      <w:start w:val="1"/>
      <w:numFmt w:val="lowerRoman"/>
      <w:lvlText w:val="%1)"/>
      <w:lvlJc w:val="left"/>
      <w:pPr>
        <w:ind w:left="1800" w:hanging="720"/>
      </w:pPr>
      <w:rPr>
        <w:rFonts w:ascii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6CAE2FC6"/>
    <w:multiLevelType w:val="hybridMultilevel"/>
    <w:tmpl w:val="F5381C9C"/>
    <w:lvl w:ilvl="0" w:tplc="ED428C1C">
      <w:start w:val="15"/>
      <w:numFmt w:val="bullet"/>
      <w:lvlText w:val=""/>
      <w:lvlJc w:val="left"/>
      <w:pPr>
        <w:ind w:left="1788" w:hanging="360"/>
      </w:pPr>
      <w:rPr>
        <w:rFonts w:ascii="Wingdings" w:eastAsiaTheme="minorEastAsia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32" w15:restartNumberingAfterBreak="0">
    <w:nsid w:val="6E8F2AC3"/>
    <w:multiLevelType w:val="hybridMultilevel"/>
    <w:tmpl w:val="BDFC15F0"/>
    <w:lvl w:ilvl="0" w:tplc="4C0E32F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86494F"/>
    <w:multiLevelType w:val="hybridMultilevel"/>
    <w:tmpl w:val="59A8F056"/>
    <w:lvl w:ilvl="0" w:tplc="9F6EADF6">
      <w:start w:val="1"/>
      <w:numFmt w:val="lowerLetter"/>
      <w:lvlText w:val="(%1)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34" w15:restartNumberingAfterBreak="0">
    <w:nsid w:val="75994ABD"/>
    <w:multiLevelType w:val="hybridMultilevel"/>
    <w:tmpl w:val="E1565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125714"/>
    <w:multiLevelType w:val="hybridMultilevel"/>
    <w:tmpl w:val="B34E4A0C"/>
    <w:lvl w:ilvl="0" w:tplc="992A8192">
      <w:start w:val="1"/>
      <w:numFmt w:val="decimal"/>
      <w:lvlText w:val="%1."/>
      <w:lvlJc w:val="center"/>
      <w:pPr>
        <w:ind w:left="720" w:hanging="360"/>
      </w:pPr>
      <w:rPr>
        <w:rFonts w:hint="default"/>
        <w:b/>
        <w:i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484638">
    <w:abstractNumId w:val="35"/>
  </w:num>
  <w:num w:numId="2" w16cid:durableId="559249926">
    <w:abstractNumId w:val="0"/>
  </w:num>
  <w:num w:numId="3" w16cid:durableId="1002392462">
    <w:abstractNumId w:val="15"/>
  </w:num>
  <w:num w:numId="4" w16cid:durableId="1293360645">
    <w:abstractNumId w:val="27"/>
  </w:num>
  <w:num w:numId="5" w16cid:durableId="86773117">
    <w:abstractNumId w:val="34"/>
  </w:num>
  <w:num w:numId="6" w16cid:durableId="2131046658">
    <w:abstractNumId w:val="23"/>
  </w:num>
  <w:num w:numId="7" w16cid:durableId="1817066040">
    <w:abstractNumId w:val="6"/>
  </w:num>
  <w:num w:numId="8" w16cid:durableId="1226144181">
    <w:abstractNumId w:val="28"/>
  </w:num>
  <w:num w:numId="9" w16cid:durableId="1200817356">
    <w:abstractNumId w:val="12"/>
  </w:num>
  <w:num w:numId="10" w16cid:durableId="258031746">
    <w:abstractNumId w:val="20"/>
  </w:num>
  <w:num w:numId="11" w16cid:durableId="337117782">
    <w:abstractNumId w:val="2"/>
  </w:num>
  <w:num w:numId="12" w16cid:durableId="1877889003">
    <w:abstractNumId w:val="7"/>
  </w:num>
  <w:num w:numId="13" w16cid:durableId="1884318932">
    <w:abstractNumId w:val="31"/>
  </w:num>
  <w:num w:numId="14" w16cid:durableId="610431131">
    <w:abstractNumId w:val="11"/>
  </w:num>
  <w:num w:numId="15" w16cid:durableId="2012832167">
    <w:abstractNumId w:val="26"/>
  </w:num>
  <w:num w:numId="16" w16cid:durableId="331181036">
    <w:abstractNumId w:val="18"/>
  </w:num>
  <w:num w:numId="17" w16cid:durableId="1266384415">
    <w:abstractNumId w:val="21"/>
  </w:num>
  <w:num w:numId="18" w16cid:durableId="368918479">
    <w:abstractNumId w:val="3"/>
  </w:num>
  <w:num w:numId="19" w16cid:durableId="1084379864">
    <w:abstractNumId w:val="17"/>
  </w:num>
  <w:num w:numId="20" w16cid:durableId="637612814">
    <w:abstractNumId w:val="1"/>
  </w:num>
  <w:num w:numId="21" w16cid:durableId="859703104">
    <w:abstractNumId w:val="22"/>
  </w:num>
  <w:num w:numId="22" w16cid:durableId="1305770663">
    <w:abstractNumId w:val="29"/>
  </w:num>
  <w:num w:numId="23" w16cid:durableId="377781381">
    <w:abstractNumId w:val="19"/>
  </w:num>
  <w:num w:numId="24" w16cid:durableId="1154025567">
    <w:abstractNumId w:val="25"/>
  </w:num>
  <w:num w:numId="25" w16cid:durableId="1272012396">
    <w:abstractNumId w:val="4"/>
  </w:num>
  <w:num w:numId="26" w16cid:durableId="177089226">
    <w:abstractNumId w:val="30"/>
  </w:num>
  <w:num w:numId="27" w16cid:durableId="1082484487">
    <w:abstractNumId w:val="16"/>
  </w:num>
  <w:num w:numId="28" w16cid:durableId="1884322891">
    <w:abstractNumId w:val="32"/>
  </w:num>
  <w:num w:numId="29" w16cid:durableId="546062799">
    <w:abstractNumId w:val="10"/>
  </w:num>
  <w:num w:numId="30" w16cid:durableId="1908882880">
    <w:abstractNumId w:val="9"/>
  </w:num>
  <w:num w:numId="31" w16cid:durableId="839464694">
    <w:abstractNumId w:val="24"/>
  </w:num>
  <w:num w:numId="32" w16cid:durableId="1360348886">
    <w:abstractNumId w:val="33"/>
  </w:num>
  <w:num w:numId="33" w16cid:durableId="193006527">
    <w:abstractNumId w:val="5"/>
  </w:num>
  <w:num w:numId="34" w16cid:durableId="1494418357">
    <w:abstractNumId w:val="13"/>
  </w:num>
  <w:num w:numId="35" w16cid:durableId="967979562">
    <w:abstractNumId w:val="8"/>
  </w:num>
  <w:num w:numId="36" w16cid:durableId="3383925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zQ2srQ0MzEwtLRQ0lEKTi0uzszPAykwNK0FAGkPZG0tAAAA"/>
  </w:docVars>
  <w:rsids>
    <w:rsidRoot w:val="0009426A"/>
    <w:rsid w:val="00002B42"/>
    <w:rsid w:val="000036E3"/>
    <w:rsid w:val="00007CB9"/>
    <w:rsid w:val="00010B1A"/>
    <w:rsid w:val="000117BE"/>
    <w:rsid w:val="00012D52"/>
    <w:rsid w:val="000130D4"/>
    <w:rsid w:val="000147DB"/>
    <w:rsid w:val="00022513"/>
    <w:rsid w:val="00026CE9"/>
    <w:rsid w:val="00035DD0"/>
    <w:rsid w:val="000404D9"/>
    <w:rsid w:val="000456E8"/>
    <w:rsid w:val="0004738B"/>
    <w:rsid w:val="000528F7"/>
    <w:rsid w:val="00053955"/>
    <w:rsid w:val="00067DFB"/>
    <w:rsid w:val="00071026"/>
    <w:rsid w:val="000715A3"/>
    <w:rsid w:val="00074CDC"/>
    <w:rsid w:val="00081FF3"/>
    <w:rsid w:val="00082A7A"/>
    <w:rsid w:val="00092E67"/>
    <w:rsid w:val="0009426A"/>
    <w:rsid w:val="00095615"/>
    <w:rsid w:val="00095A13"/>
    <w:rsid w:val="000A30B7"/>
    <w:rsid w:val="000A3739"/>
    <w:rsid w:val="000A3A00"/>
    <w:rsid w:val="000B310E"/>
    <w:rsid w:val="000B7216"/>
    <w:rsid w:val="000C08E4"/>
    <w:rsid w:val="000C6C28"/>
    <w:rsid w:val="000C794D"/>
    <w:rsid w:val="000E24D8"/>
    <w:rsid w:val="000F3587"/>
    <w:rsid w:val="00100514"/>
    <w:rsid w:val="00100EB5"/>
    <w:rsid w:val="001047DB"/>
    <w:rsid w:val="00107551"/>
    <w:rsid w:val="001079BE"/>
    <w:rsid w:val="0012066A"/>
    <w:rsid w:val="00124A89"/>
    <w:rsid w:val="00130308"/>
    <w:rsid w:val="00130C2E"/>
    <w:rsid w:val="001330BC"/>
    <w:rsid w:val="001352A5"/>
    <w:rsid w:val="00135EF6"/>
    <w:rsid w:val="00140D2B"/>
    <w:rsid w:val="001423F7"/>
    <w:rsid w:val="00143BE1"/>
    <w:rsid w:val="00146624"/>
    <w:rsid w:val="00154637"/>
    <w:rsid w:val="001619B5"/>
    <w:rsid w:val="00164D46"/>
    <w:rsid w:val="00167555"/>
    <w:rsid w:val="001677D4"/>
    <w:rsid w:val="001728DD"/>
    <w:rsid w:val="0018106E"/>
    <w:rsid w:val="00181530"/>
    <w:rsid w:val="00181E73"/>
    <w:rsid w:val="0019130E"/>
    <w:rsid w:val="0019399D"/>
    <w:rsid w:val="001A0683"/>
    <w:rsid w:val="001A0AE6"/>
    <w:rsid w:val="001A2C10"/>
    <w:rsid w:val="001B1DF8"/>
    <w:rsid w:val="001B4BE3"/>
    <w:rsid w:val="001C0A00"/>
    <w:rsid w:val="001D0C67"/>
    <w:rsid w:val="001D10DE"/>
    <w:rsid w:val="001D2B5A"/>
    <w:rsid w:val="001D6747"/>
    <w:rsid w:val="001E21C0"/>
    <w:rsid w:val="001E4E05"/>
    <w:rsid w:val="001E6AD2"/>
    <w:rsid w:val="001E73D4"/>
    <w:rsid w:val="001F5312"/>
    <w:rsid w:val="001F779A"/>
    <w:rsid w:val="002005A3"/>
    <w:rsid w:val="00203C58"/>
    <w:rsid w:val="00206771"/>
    <w:rsid w:val="0021229A"/>
    <w:rsid w:val="00214A3B"/>
    <w:rsid w:val="00221F56"/>
    <w:rsid w:val="00222E42"/>
    <w:rsid w:val="0022577E"/>
    <w:rsid w:val="00226393"/>
    <w:rsid w:val="00227A0D"/>
    <w:rsid w:val="00227DC8"/>
    <w:rsid w:val="002312D5"/>
    <w:rsid w:val="0023537E"/>
    <w:rsid w:val="002459BC"/>
    <w:rsid w:val="00246C9B"/>
    <w:rsid w:val="00251748"/>
    <w:rsid w:val="00251E00"/>
    <w:rsid w:val="002556F3"/>
    <w:rsid w:val="00257F7E"/>
    <w:rsid w:val="00263F7E"/>
    <w:rsid w:val="00266E22"/>
    <w:rsid w:val="00274D3D"/>
    <w:rsid w:val="00277654"/>
    <w:rsid w:val="00282764"/>
    <w:rsid w:val="00287AC6"/>
    <w:rsid w:val="0029102A"/>
    <w:rsid w:val="00294183"/>
    <w:rsid w:val="00295E7F"/>
    <w:rsid w:val="002A0DE4"/>
    <w:rsid w:val="002A6532"/>
    <w:rsid w:val="002B0B41"/>
    <w:rsid w:val="002B112A"/>
    <w:rsid w:val="002B7167"/>
    <w:rsid w:val="002C1364"/>
    <w:rsid w:val="002C4879"/>
    <w:rsid w:val="002C5C59"/>
    <w:rsid w:val="002D0D5B"/>
    <w:rsid w:val="002D24F6"/>
    <w:rsid w:val="002D34DB"/>
    <w:rsid w:val="002D74B9"/>
    <w:rsid w:val="002E4860"/>
    <w:rsid w:val="002E691C"/>
    <w:rsid w:val="002E6C20"/>
    <w:rsid w:val="00303AF9"/>
    <w:rsid w:val="00304B2E"/>
    <w:rsid w:val="00307C33"/>
    <w:rsid w:val="00323CC5"/>
    <w:rsid w:val="003264B3"/>
    <w:rsid w:val="0032653B"/>
    <w:rsid w:val="003275C0"/>
    <w:rsid w:val="003416A4"/>
    <w:rsid w:val="00347425"/>
    <w:rsid w:val="00351DFD"/>
    <w:rsid w:val="00353060"/>
    <w:rsid w:val="00357FA6"/>
    <w:rsid w:val="003603FA"/>
    <w:rsid w:val="00360BFD"/>
    <w:rsid w:val="003619C2"/>
    <w:rsid w:val="003626AB"/>
    <w:rsid w:val="00370A4C"/>
    <w:rsid w:val="003717D7"/>
    <w:rsid w:val="00372FFC"/>
    <w:rsid w:val="00374C38"/>
    <w:rsid w:val="00380C51"/>
    <w:rsid w:val="00384212"/>
    <w:rsid w:val="003932EE"/>
    <w:rsid w:val="003A3617"/>
    <w:rsid w:val="003A713F"/>
    <w:rsid w:val="003A723E"/>
    <w:rsid w:val="003A7FBC"/>
    <w:rsid w:val="003B37AB"/>
    <w:rsid w:val="003B4965"/>
    <w:rsid w:val="003B52DC"/>
    <w:rsid w:val="003B6305"/>
    <w:rsid w:val="003C2075"/>
    <w:rsid w:val="003C65F2"/>
    <w:rsid w:val="003C7CD0"/>
    <w:rsid w:val="003D10FC"/>
    <w:rsid w:val="003D5A09"/>
    <w:rsid w:val="003D5D5B"/>
    <w:rsid w:val="003E315D"/>
    <w:rsid w:val="003F07D9"/>
    <w:rsid w:val="004152B3"/>
    <w:rsid w:val="0041660B"/>
    <w:rsid w:val="00420272"/>
    <w:rsid w:val="004205B9"/>
    <w:rsid w:val="004304AF"/>
    <w:rsid w:val="00444054"/>
    <w:rsid w:val="004501DB"/>
    <w:rsid w:val="004915E1"/>
    <w:rsid w:val="004B363F"/>
    <w:rsid w:val="004B376D"/>
    <w:rsid w:val="004B3D82"/>
    <w:rsid w:val="004B5045"/>
    <w:rsid w:val="004D0DD2"/>
    <w:rsid w:val="004D16A4"/>
    <w:rsid w:val="004D57B4"/>
    <w:rsid w:val="004D5F5C"/>
    <w:rsid w:val="004E431F"/>
    <w:rsid w:val="004E539E"/>
    <w:rsid w:val="004E53CA"/>
    <w:rsid w:val="004E6D0E"/>
    <w:rsid w:val="004F065D"/>
    <w:rsid w:val="004F1B10"/>
    <w:rsid w:val="00505A39"/>
    <w:rsid w:val="005073BE"/>
    <w:rsid w:val="00513DCD"/>
    <w:rsid w:val="00516B6E"/>
    <w:rsid w:val="00517C1D"/>
    <w:rsid w:val="005304EE"/>
    <w:rsid w:val="00530F25"/>
    <w:rsid w:val="0054615A"/>
    <w:rsid w:val="00547612"/>
    <w:rsid w:val="00550F83"/>
    <w:rsid w:val="00556213"/>
    <w:rsid w:val="00560A53"/>
    <w:rsid w:val="00561A8D"/>
    <w:rsid w:val="005629E1"/>
    <w:rsid w:val="00565000"/>
    <w:rsid w:val="0057653C"/>
    <w:rsid w:val="0058004D"/>
    <w:rsid w:val="00592F3B"/>
    <w:rsid w:val="0059590B"/>
    <w:rsid w:val="005963C4"/>
    <w:rsid w:val="005A112F"/>
    <w:rsid w:val="005A2637"/>
    <w:rsid w:val="005A30BE"/>
    <w:rsid w:val="005A320D"/>
    <w:rsid w:val="005A4175"/>
    <w:rsid w:val="005A4D84"/>
    <w:rsid w:val="005B73A3"/>
    <w:rsid w:val="005C14E0"/>
    <w:rsid w:val="005C1C58"/>
    <w:rsid w:val="005C57E6"/>
    <w:rsid w:val="005D1CED"/>
    <w:rsid w:val="005D5907"/>
    <w:rsid w:val="005E3475"/>
    <w:rsid w:val="005E5C0D"/>
    <w:rsid w:val="005F1A8D"/>
    <w:rsid w:val="005F430A"/>
    <w:rsid w:val="00623E8E"/>
    <w:rsid w:val="00630E1B"/>
    <w:rsid w:val="006313F1"/>
    <w:rsid w:val="00631F85"/>
    <w:rsid w:val="006405D7"/>
    <w:rsid w:val="006447B8"/>
    <w:rsid w:val="00644F3D"/>
    <w:rsid w:val="00653DF9"/>
    <w:rsid w:val="00663A92"/>
    <w:rsid w:val="006640A8"/>
    <w:rsid w:val="00695DD3"/>
    <w:rsid w:val="006A3442"/>
    <w:rsid w:val="006C1254"/>
    <w:rsid w:val="006C4A42"/>
    <w:rsid w:val="006C5F3E"/>
    <w:rsid w:val="006C7AA7"/>
    <w:rsid w:val="006D05FE"/>
    <w:rsid w:val="006E1660"/>
    <w:rsid w:val="006E28F8"/>
    <w:rsid w:val="006F4F41"/>
    <w:rsid w:val="006F5339"/>
    <w:rsid w:val="00700AD0"/>
    <w:rsid w:val="0070447A"/>
    <w:rsid w:val="0070516B"/>
    <w:rsid w:val="00706EEF"/>
    <w:rsid w:val="007239FF"/>
    <w:rsid w:val="007316BB"/>
    <w:rsid w:val="00741B9C"/>
    <w:rsid w:val="00745DD3"/>
    <w:rsid w:val="00746D79"/>
    <w:rsid w:val="00754A0B"/>
    <w:rsid w:val="00760CE3"/>
    <w:rsid w:val="00777BFA"/>
    <w:rsid w:val="00783289"/>
    <w:rsid w:val="007866BF"/>
    <w:rsid w:val="00792183"/>
    <w:rsid w:val="007940A1"/>
    <w:rsid w:val="00796B93"/>
    <w:rsid w:val="007A09C0"/>
    <w:rsid w:val="007A51A0"/>
    <w:rsid w:val="007A6EB1"/>
    <w:rsid w:val="007A76F3"/>
    <w:rsid w:val="007A76F9"/>
    <w:rsid w:val="007B3561"/>
    <w:rsid w:val="007B6D37"/>
    <w:rsid w:val="007C49E5"/>
    <w:rsid w:val="007C6AA8"/>
    <w:rsid w:val="007D1BA6"/>
    <w:rsid w:val="007E3E04"/>
    <w:rsid w:val="007F23F0"/>
    <w:rsid w:val="007F763C"/>
    <w:rsid w:val="007F7806"/>
    <w:rsid w:val="007F78B3"/>
    <w:rsid w:val="00802948"/>
    <w:rsid w:val="00811F73"/>
    <w:rsid w:val="008155AA"/>
    <w:rsid w:val="00815722"/>
    <w:rsid w:val="008159B3"/>
    <w:rsid w:val="00815B0C"/>
    <w:rsid w:val="0082057F"/>
    <w:rsid w:val="00820C8F"/>
    <w:rsid w:val="00826305"/>
    <w:rsid w:val="008302D1"/>
    <w:rsid w:val="0083213E"/>
    <w:rsid w:val="0083657A"/>
    <w:rsid w:val="00836B7C"/>
    <w:rsid w:val="00842B30"/>
    <w:rsid w:val="00852B8F"/>
    <w:rsid w:val="00863966"/>
    <w:rsid w:val="008653F6"/>
    <w:rsid w:val="0086683C"/>
    <w:rsid w:val="00870205"/>
    <w:rsid w:val="008751F4"/>
    <w:rsid w:val="00881F52"/>
    <w:rsid w:val="008823F6"/>
    <w:rsid w:val="00887AF8"/>
    <w:rsid w:val="008C4360"/>
    <w:rsid w:val="008D04B0"/>
    <w:rsid w:val="008D19C7"/>
    <w:rsid w:val="008D1C39"/>
    <w:rsid w:val="008E3E32"/>
    <w:rsid w:val="008E4FB4"/>
    <w:rsid w:val="008E65B8"/>
    <w:rsid w:val="008F6BAF"/>
    <w:rsid w:val="0090305F"/>
    <w:rsid w:val="009126CE"/>
    <w:rsid w:val="00921C25"/>
    <w:rsid w:val="00933901"/>
    <w:rsid w:val="00943208"/>
    <w:rsid w:val="009434C6"/>
    <w:rsid w:val="00943CD2"/>
    <w:rsid w:val="00951B19"/>
    <w:rsid w:val="00956207"/>
    <w:rsid w:val="009626AA"/>
    <w:rsid w:val="00962E19"/>
    <w:rsid w:val="0096405D"/>
    <w:rsid w:val="009654AD"/>
    <w:rsid w:val="00967667"/>
    <w:rsid w:val="009702ED"/>
    <w:rsid w:val="0097154C"/>
    <w:rsid w:val="009915C6"/>
    <w:rsid w:val="00992345"/>
    <w:rsid w:val="009945D0"/>
    <w:rsid w:val="009A36EC"/>
    <w:rsid w:val="009A485C"/>
    <w:rsid w:val="009A49BD"/>
    <w:rsid w:val="009A68F5"/>
    <w:rsid w:val="009A78B8"/>
    <w:rsid w:val="009B062A"/>
    <w:rsid w:val="009D1A55"/>
    <w:rsid w:val="009D255A"/>
    <w:rsid w:val="009D2DDE"/>
    <w:rsid w:val="009F324A"/>
    <w:rsid w:val="009F330D"/>
    <w:rsid w:val="009F3826"/>
    <w:rsid w:val="00A01C67"/>
    <w:rsid w:val="00A1544C"/>
    <w:rsid w:val="00A163D1"/>
    <w:rsid w:val="00A32949"/>
    <w:rsid w:val="00A367D9"/>
    <w:rsid w:val="00A36846"/>
    <w:rsid w:val="00A47E65"/>
    <w:rsid w:val="00A53ED7"/>
    <w:rsid w:val="00A6188E"/>
    <w:rsid w:val="00A65D07"/>
    <w:rsid w:val="00A81BBD"/>
    <w:rsid w:val="00A90DBC"/>
    <w:rsid w:val="00A9100F"/>
    <w:rsid w:val="00A91F7B"/>
    <w:rsid w:val="00A921B8"/>
    <w:rsid w:val="00AA38CE"/>
    <w:rsid w:val="00AA7647"/>
    <w:rsid w:val="00AB30CB"/>
    <w:rsid w:val="00AC374B"/>
    <w:rsid w:val="00AC3D0C"/>
    <w:rsid w:val="00AC7D22"/>
    <w:rsid w:val="00AD058F"/>
    <w:rsid w:val="00AD1797"/>
    <w:rsid w:val="00AD59F9"/>
    <w:rsid w:val="00AE280B"/>
    <w:rsid w:val="00AE57B9"/>
    <w:rsid w:val="00AE7767"/>
    <w:rsid w:val="00AE79C7"/>
    <w:rsid w:val="00B02D61"/>
    <w:rsid w:val="00B10758"/>
    <w:rsid w:val="00B2460E"/>
    <w:rsid w:val="00B25852"/>
    <w:rsid w:val="00B27731"/>
    <w:rsid w:val="00B2799D"/>
    <w:rsid w:val="00B35A82"/>
    <w:rsid w:val="00B400DC"/>
    <w:rsid w:val="00B41F62"/>
    <w:rsid w:val="00B421EF"/>
    <w:rsid w:val="00B55073"/>
    <w:rsid w:val="00B6727D"/>
    <w:rsid w:val="00B757E9"/>
    <w:rsid w:val="00B77FC7"/>
    <w:rsid w:val="00B847EB"/>
    <w:rsid w:val="00B86676"/>
    <w:rsid w:val="00B9274B"/>
    <w:rsid w:val="00BA6213"/>
    <w:rsid w:val="00BA688C"/>
    <w:rsid w:val="00BB7012"/>
    <w:rsid w:val="00BC5C64"/>
    <w:rsid w:val="00BC6928"/>
    <w:rsid w:val="00BC6C96"/>
    <w:rsid w:val="00BC7F88"/>
    <w:rsid w:val="00BD4B2F"/>
    <w:rsid w:val="00BD6F0C"/>
    <w:rsid w:val="00BE045F"/>
    <w:rsid w:val="00BE59B9"/>
    <w:rsid w:val="00BE6F29"/>
    <w:rsid w:val="00BE7216"/>
    <w:rsid w:val="00C03798"/>
    <w:rsid w:val="00C065B9"/>
    <w:rsid w:val="00C10BDC"/>
    <w:rsid w:val="00C1359D"/>
    <w:rsid w:val="00C14166"/>
    <w:rsid w:val="00C14CD8"/>
    <w:rsid w:val="00C15F5C"/>
    <w:rsid w:val="00C166EC"/>
    <w:rsid w:val="00C16AD1"/>
    <w:rsid w:val="00C179DF"/>
    <w:rsid w:val="00C22545"/>
    <w:rsid w:val="00C23BCE"/>
    <w:rsid w:val="00C240B1"/>
    <w:rsid w:val="00C30AAA"/>
    <w:rsid w:val="00C30C0C"/>
    <w:rsid w:val="00C32C2C"/>
    <w:rsid w:val="00C439CF"/>
    <w:rsid w:val="00C443AE"/>
    <w:rsid w:val="00C45D3F"/>
    <w:rsid w:val="00C4764B"/>
    <w:rsid w:val="00C511AB"/>
    <w:rsid w:val="00C57D9A"/>
    <w:rsid w:val="00C604B1"/>
    <w:rsid w:val="00C620B4"/>
    <w:rsid w:val="00C6361E"/>
    <w:rsid w:val="00C76DB9"/>
    <w:rsid w:val="00C966E3"/>
    <w:rsid w:val="00CA0249"/>
    <w:rsid w:val="00CA6630"/>
    <w:rsid w:val="00CB015D"/>
    <w:rsid w:val="00CB03AC"/>
    <w:rsid w:val="00CB242E"/>
    <w:rsid w:val="00CB647F"/>
    <w:rsid w:val="00CC17D7"/>
    <w:rsid w:val="00CC7BBB"/>
    <w:rsid w:val="00CD16E2"/>
    <w:rsid w:val="00CD6124"/>
    <w:rsid w:val="00CE6A02"/>
    <w:rsid w:val="00CE6B21"/>
    <w:rsid w:val="00CF2077"/>
    <w:rsid w:val="00CF39B9"/>
    <w:rsid w:val="00D000EF"/>
    <w:rsid w:val="00D0565B"/>
    <w:rsid w:val="00D110CA"/>
    <w:rsid w:val="00D16D8B"/>
    <w:rsid w:val="00D31227"/>
    <w:rsid w:val="00D425FE"/>
    <w:rsid w:val="00D429B3"/>
    <w:rsid w:val="00D44437"/>
    <w:rsid w:val="00D53A12"/>
    <w:rsid w:val="00D910AA"/>
    <w:rsid w:val="00D9749A"/>
    <w:rsid w:val="00DA0A93"/>
    <w:rsid w:val="00DA37CA"/>
    <w:rsid w:val="00DA4B44"/>
    <w:rsid w:val="00DB21EB"/>
    <w:rsid w:val="00DB3299"/>
    <w:rsid w:val="00DB5CBA"/>
    <w:rsid w:val="00DC089B"/>
    <w:rsid w:val="00DC59B6"/>
    <w:rsid w:val="00DD081A"/>
    <w:rsid w:val="00DD2BF0"/>
    <w:rsid w:val="00DD51FC"/>
    <w:rsid w:val="00DF1B58"/>
    <w:rsid w:val="00E0150C"/>
    <w:rsid w:val="00E032C4"/>
    <w:rsid w:val="00E24CBE"/>
    <w:rsid w:val="00E27562"/>
    <w:rsid w:val="00E317DA"/>
    <w:rsid w:val="00E31A78"/>
    <w:rsid w:val="00E37062"/>
    <w:rsid w:val="00E376FD"/>
    <w:rsid w:val="00E45BAD"/>
    <w:rsid w:val="00E56DA5"/>
    <w:rsid w:val="00E67730"/>
    <w:rsid w:val="00E759D8"/>
    <w:rsid w:val="00E87A14"/>
    <w:rsid w:val="00EA5B9B"/>
    <w:rsid w:val="00EB1C37"/>
    <w:rsid w:val="00ED13A6"/>
    <w:rsid w:val="00ED1CFD"/>
    <w:rsid w:val="00ED1DFE"/>
    <w:rsid w:val="00ED418D"/>
    <w:rsid w:val="00ED700C"/>
    <w:rsid w:val="00EE202D"/>
    <w:rsid w:val="00EF3800"/>
    <w:rsid w:val="00F020F5"/>
    <w:rsid w:val="00F02556"/>
    <w:rsid w:val="00F02D9D"/>
    <w:rsid w:val="00F041CD"/>
    <w:rsid w:val="00F05E24"/>
    <w:rsid w:val="00F06AE6"/>
    <w:rsid w:val="00F20891"/>
    <w:rsid w:val="00F253DB"/>
    <w:rsid w:val="00F375E1"/>
    <w:rsid w:val="00F40235"/>
    <w:rsid w:val="00F43233"/>
    <w:rsid w:val="00F43F83"/>
    <w:rsid w:val="00F457A9"/>
    <w:rsid w:val="00F47DFE"/>
    <w:rsid w:val="00F5632D"/>
    <w:rsid w:val="00F563BC"/>
    <w:rsid w:val="00F602FF"/>
    <w:rsid w:val="00F638B8"/>
    <w:rsid w:val="00F7484A"/>
    <w:rsid w:val="00F9091E"/>
    <w:rsid w:val="00F9254C"/>
    <w:rsid w:val="00F95A44"/>
    <w:rsid w:val="00FA2BCF"/>
    <w:rsid w:val="00FA7003"/>
    <w:rsid w:val="00FB62D8"/>
    <w:rsid w:val="00FC3F0E"/>
    <w:rsid w:val="00FC49B7"/>
    <w:rsid w:val="00FD0BC3"/>
    <w:rsid w:val="00FD39C5"/>
    <w:rsid w:val="00FF06D5"/>
    <w:rsid w:val="00FF3F62"/>
    <w:rsid w:val="00FF5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78A668"/>
  <w15:docId w15:val="{1FFD6821-64EE-4B01-86AE-B4B8448B3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06D5"/>
  </w:style>
  <w:style w:type="paragraph" w:styleId="Heading1">
    <w:name w:val="heading 1"/>
    <w:basedOn w:val="Normal"/>
    <w:next w:val="Normal"/>
    <w:link w:val="Heading1Char"/>
    <w:qFormat/>
    <w:rsid w:val="004D0DD2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5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9426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09426A"/>
    <w:pPr>
      <w:ind w:left="720"/>
      <w:contextualSpacing/>
    </w:pPr>
    <w:rPr>
      <w:lang w:val="en-IN" w:eastAsia="en-IN"/>
    </w:rPr>
  </w:style>
  <w:style w:type="paragraph" w:styleId="Header">
    <w:name w:val="header"/>
    <w:basedOn w:val="Normal"/>
    <w:link w:val="HeaderChar"/>
    <w:uiPriority w:val="99"/>
    <w:unhideWhenUsed/>
    <w:rsid w:val="00CA66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6630"/>
  </w:style>
  <w:style w:type="paragraph" w:styleId="Footer">
    <w:name w:val="footer"/>
    <w:basedOn w:val="Normal"/>
    <w:link w:val="FooterChar"/>
    <w:uiPriority w:val="99"/>
    <w:unhideWhenUsed/>
    <w:rsid w:val="00CA66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6630"/>
  </w:style>
  <w:style w:type="character" w:customStyle="1" w:styleId="Heading1Char">
    <w:name w:val="Heading 1 Char"/>
    <w:basedOn w:val="DefaultParagraphFont"/>
    <w:link w:val="Heading1"/>
    <w:rsid w:val="004D0DD2"/>
    <w:rPr>
      <w:rFonts w:ascii="Times New Roman" w:eastAsia="Times New Roman" w:hAnsi="Times New Roman" w:cs="Times New Roman"/>
      <w:sz w:val="52"/>
      <w:szCs w:val="24"/>
    </w:rPr>
  </w:style>
  <w:style w:type="character" w:customStyle="1" w:styleId="ListParagraphChar">
    <w:name w:val="List Paragraph Char"/>
    <w:link w:val="ListParagraph"/>
    <w:uiPriority w:val="34"/>
    <w:rsid w:val="004D0DD2"/>
    <w:rPr>
      <w:lang w:val="en-IN" w:eastAsia="en-IN"/>
    </w:rPr>
  </w:style>
  <w:style w:type="paragraph" w:customStyle="1" w:styleId="Default">
    <w:name w:val="Default"/>
    <w:rsid w:val="005E5C0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8E65B8"/>
    <w:rPr>
      <w:color w:val="808080"/>
    </w:rPr>
  </w:style>
  <w:style w:type="character" w:customStyle="1" w:styleId="normaltextrun">
    <w:name w:val="normaltextrun"/>
    <w:basedOn w:val="DefaultParagraphFont"/>
    <w:rsid w:val="00227DC8"/>
  </w:style>
  <w:style w:type="paragraph" w:customStyle="1" w:styleId="paragraph">
    <w:name w:val="paragraph"/>
    <w:basedOn w:val="Normal"/>
    <w:rsid w:val="00227D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C6C96"/>
    <w:rPr>
      <w:i/>
      <w:iCs/>
    </w:rPr>
  </w:style>
  <w:style w:type="character" w:styleId="Strong">
    <w:name w:val="Strong"/>
    <w:basedOn w:val="DefaultParagraphFont"/>
    <w:uiPriority w:val="22"/>
    <w:qFormat/>
    <w:rsid w:val="00C166E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85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F58D1B-9DAD-491B-9745-DFE4D7E0CE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0</TotalTime>
  <Pages>4</Pages>
  <Words>240</Words>
  <Characters>137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ved Moyal</dc:creator>
  <cp:lastModifiedBy>BIJINA DEEPAK</cp:lastModifiedBy>
  <cp:revision>8</cp:revision>
  <dcterms:created xsi:type="dcterms:W3CDTF">2023-10-22T05:50:00Z</dcterms:created>
  <dcterms:modified xsi:type="dcterms:W3CDTF">2023-11-06T06:13:00Z</dcterms:modified>
</cp:coreProperties>
</file>